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86E20" w14:textId="77777777" w:rsidR="00465090" w:rsidRPr="00402A2D" w:rsidRDefault="00E2240B" w:rsidP="00E2240B">
      <w:pPr>
        <w:spacing w:line="360" w:lineRule="auto"/>
        <w:jc w:val="center"/>
        <w:rPr>
          <w:b/>
          <w:noProof/>
          <w:sz w:val="28"/>
          <w:szCs w:val="28"/>
        </w:rPr>
      </w:pPr>
      <w:r w:rsidRPr="00402A2D">
        <w:rPr>
          <w:b/>
          <w:noProof/>
          <w:sz w:val="28"/>
          <w:szCs w:val="28"/>
        </w:rPr>
        <w:t>Yağmur SAKLI</w:t>
      </w:r>
      <w:r w:rsidR="00465090" w:rsidRPr="00402A2D">
        <w:rPr>
          <w:b/>
          <w:noProof/>
          <w:sz w:val="28"/>
          <w:szCs w:val="28"/>
        </w:rPr>
        <w:t xml:space="preserve"> DEMİRBAŞ</w:t>
      </w:r>
    </w:p>
    <w:p w14:paraId="22259E3D" w14:textId="77777777" w:rsidR="00465090" w:rsidRPr="00402A2D" w:rsidRDefault="00465090" w:rsidP="00465090">
      <w:pPr>
        <w:spacing w:line="360" w:lineRule="auto"/>
        <w:ind w:firstLine="2160"/>
        <w:rPr>
          <w:sz w:val="22"/>
          <w:szCs w:val="22"/>
        </w:rPr>
      </w:pPr>
    </w:p>
    <w:p w14:paraId="1834511F" w14:textId="77777777" w:rsidR="00465090" w:rsidRPr="00402A2D" w:rsidRDefault="00465090" w:rsidP="00465090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spacing w:line="360" w:lineRule="auto"/>
        <w:rPr>
          <w:sz w:val="22"/>
          <w:szCs w:val="22"/>
        </w:rPr>
        <w:sectPr w:rsidR="00465090" w:rsidRPr="00402A2D" w:rsidSect="00AD2398">
          <w:pgSz w:w="11906" w:h="16838"/>
          <w:pgMar w:top="1417" w:right="1417" w:bottom="1417" w:left="1417" w:header="708" w:footer="708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08" w:equalWidth="0">
            <w:col w:w="9072" w:space="708"/>
          </w:cols>
          <w:docGrid w:linePitch="360"/>
        </w:sectPr>
      </w:pPr>
      <w:r w:rsidRPr="00402A2D">
        <w:rPr>
          <w:b/>
          <w:sz w:val="22"/>
          <w:szCs w:val="22"/>
        </w:rPr>
        <w:t>İLETİŞİM BİLGİLER</w:t>
      </w:r>
      <w:r w:rsidR="0020135B" w:rsidRPr="00402A2D">
        <w:rPr>
          <w:b/>
          <w:sz w:val="22"/>
          <w:szCs w:val="22"/>
        </w:rPr>
        <w:t>İ</w:t>
      </w:r>
    </w:p>
    <w:p w14:paraId="2A18C643" w14:textId="77777777" w:rsidR="00465090" w:rsidRPr="00402A2D" w:rsidRDefault="00465090" w:rsidP="00465090">
      <w:pP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E-</w:t>
      </w:r>
      <w:proofErr w:type="gramStart"/>
      <w:r w:rsidRPr="00402A2D">
        <w:rPr>
          <w:b/>
          <w:sz w:val="22"/>
          <w:szCs w:val="22"/>
        </w:rPr>
        <w:t xml:space="preserve">Posta:   </w:t>
      </w:r>
      <w:proofErr w:type="gramEnd"/>
      <w:r w:rsidRPr="00402A2D">
        <w:rPr>
          <w:b/>
          <w:sz w:val="22"/>
          <w:szCs w:val="22"/>
        </w:rPr>
        <w:t xml:space="preserve">                              </w:t>
      </w:r>
      <w:r w:rsidR="00E2240B" w:rsidRPr="00402A2D">
        <w:rPr>
          <w:sz w:val="22"/>
          <w:szCs w:val="22"/>
        </w:rPr>
        <w:t>yagmurd@metu.edu.tr</w:t>
      </w:r>
      <w:r w:rsidRPr="00402A2D">
        <w:rPr>
          <w:b/>
          <w:sz w:val="22"/>
          <w:szCs w:val="22"/>
        </w:rPr>
        <w:t xml:space="preserve">                                                  </w:t>
      </w:r>
    </w:p>
    <w:p w14:paraId="137AD46E" w14:textId="77777777" w:rsidR="00E2240B" w:rsidRPr="00402A2D" w:rsidRDefault="00465090" w:rsidP="00E2240B">
      <w:pPr>
        <w:spacing w:line="360" w:lineRule="auto"/>
        <w:rPr>
          <w:sz w:val="22"/>
          <w:szCs w:val="22"/>
        </w:rPr>
      </w:pPr>
      <w:r w:rsidRPr="00402A2D">
        <w:rPr>
          <w:b/>
          <w:sz w:val="22"/>
          <w:szCs w:val="22"/>
        </w:rPr>
        <w:t xml:space="preserve">Adres </w:t>
      </w:r>
      <w:proofErr w:type="gramStart"/>
      <w:r w:rsidRPr="00402A2D">
        <w:rPr>
          <w:b/>
          <w:sz w:val="22"/>
          <w:szCs w:val="22"/>
        </w:rPr>
        <w:t xml:space="preserve">Bilgileri </w:t>
      </w:r>
      <w:r w:rsidR="007F6AB5" w:rsidRPr="00402A2D">
        <w:rPr>
          <w:b/>
          <w:sz w:val="22"/>
          <w:szCs w:val="22"/>
        </w:rPr>
        <w:t>:</w:t>
      </w:r>
      <w:proofErr w:type="gramEnd"/>
      <w:r w:rsidR="007F6AB5" w:rsidRPr="00402A2D">
        <w:rPr>
          <w:b/>
          <w:sz w:val="22"/>
          <w:szCs w:val="22"/>
        </w:rPr>
        <w:t xml:space="preserve">                    </w:t>
      </w:r>
      <w:r w:rsidR="00E2240B" w:rsidRPr="00402A2D">
        <w:rPr>
          <w:sz w:val="22"/>
          <w:szCs w:val="22"/>
        </w:rPr>
        <w:t xml:space="preserve">Sokullu Mehmet Paşa Mah. Ahmet Haşim Cad. Karadut Sokak 14/16 </w:t>
      </w:r>
    </w:p>
    <w:p w14:paraId="6A343C80" w14:textId="77777777" w:rsidR="00465090" w:rsidRPr="00402A2D" w:rsidRDefault="00E2240B" w:rsidP="00E2240B">
      <w:pPr>
        <w:spacing w:line="360" w:lineRule="auto"/>
        <w:ind w:left="1416" w:firstLine="708"/>
        <w:rPr>
          <w:b/>
          <w:sz w:val="22"/>
          <w:szCs w:val="22"/>
        </w:rPr>
      </w:pPr>
      <w:r w:rsidRPr="00402A2D">
        <w:rPr>
          <w:sz w:val="22"/>
          <w:szCs w:val="22"/>
        </w:rPr>
        <w:t xml:space="preserve">         Çankaya/Ankara</w:t>
      </w:r>
    </w:p>
    <w:p w14:paraId="7101F1B5" w14:textId="77777777" w:rsidR="00465090" w:rsidRPr="00402A2D" w:rsidRDefault="00465090" w:rsidP="00E2240B">
      <w:pPr>
        <w:spacing w:line="360" w:lineRule="auto"/>
        <w:rPr>
          <w:sz w:val="22"/>
          <w:szCs w:val="22"/>
        </w:rPr>
      </w:pPr>
      <w:r w:rsidRPr="00402A2D">
        <w:rPr>
          <w:b/>
          <w:sz w:val="22"/>
          <w:szCs w:val="22"/>
        </w:rPr>
        <w:t xml:space="preserve">Cep Telefonu    </w:t>
      </w:r>
      <w:r w:rsidR="007F6AB5" w:rsidRPr="00402A2D">
        <w:rPr>
          <w:b/>
          <w:sz w:val="22"/>
          <w:szCs w:val="22"/>
        </w:rPr>
        <w:t xml:space="preserve">                 </w:t>
      </w:r>
      <w:r w:rsidR="00E2240B" w:rsidRPr="00402A2D">
        <w:rPr>
          <w:b/>
          <w:sz w:val="22"/>
          <w:szCs w:val="22"/>
        </w:rPr>
        <w:t xml:space="preserve"> </w:t>
      </w:r>
      <w:r w:rsidR="007F6AB5" w:rsidRPr="00402A2D">
        <w:rPr>
          <w:b/>
          <w:sz w:val="22"/>
          <w:szCs w:val="22"/>
        </w:rPr>
        <w:t xml:space="preserve"> </w:t>
      </w:r>
      <w:r w:rsidR="007F6AB5" w:rsidRPr="00402A2D">
        <w:rPr>
          <w:sz w:val="22"/>
          <w:szCs w:val="22"/>
        </w:rPr>
        <w:t xml:space="preserve"> 0 (554) 991 66 80   </w:t>
      </w:r>
    </w:p>
    <w:p w14:paraId="72A2AC94" w14:textId="77777777" w:rsidR="00E2240B" w:rsidRPr="00402A2D" w:rsidRDefault="00E2240B" w:rsidP="00E2240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EĞİTİM BİLGİLERİ</w:t>
      </w:r>
    </w:p>
    <w:p w14:paraId="65C3A578" w14:textId="77777777" w:rsidR="00E2240B" w:rsidRPr="00402A2D" w:rsidRDefault="00E2240B" w:rsidP="00E2240B">
      <w:pPr>
        <w:spacing w:line="360" w:lineRule="auto"/>
        <w:rPr>
          <w:b/>
          <w:sz w:val="22"/>
          <w:szCs w:val="22"/>
        </w:rPr>
      </w:pPr>
    </w:p>
    <w:p w14:paraId="1DAFE89A" w14:textId="77777777" w:rsidR="00E2240B" w:rsidRPr="00402A2D" w:rsidRDefault="00E2240B" w:rsidP="00E2240B">
      <w:pPr>
        <w:spacing w:line="360" w:lineRule="auto"/>
        <w:rPr>
          <w:sz w:val="22"/>
          <w:szCs w:val="22"/>
        </w:rPr>
      </w:pPr>
      <w:r w:rsidRPr="00402A2D">
        <w:rPr>
          <w:b/>
          <w:sz w:val="22"/>
          <w:szCs w:val="22"/>
        </w:rPr>
        <w:t>09.2017 – (</w:t>
      </w:r>
      <w:proofErr w:type="gramStart"/>
      <w:r w:rsidRPr="00402A2D">
        <w:rPr>
          <w:b/>
          <w:sz w:val="22"/>
          <w:szCs w:val="22"/>
        </w:rPr>
        <w:t xml:space="preserve">Halen)   </w:t>
      </w:r>
      <w:proofErr w:type="gramEnd"/>
      <w:r w:rsidRPr="00402A2D">
        <w:rPr>
          <w:b/>
          <w:sz w:val="22"/>
          <w:szCs w:val="22"/>
        </w:rPr>
        <w:t xml:space="preserve">                           </w:t>
      </w:r>
      <w:r w:rsidR="009874B9" w:rsidRPr="00402A2D">
        <w:rPr>
          <w:b/>
          <w:sz w:val="22"/>
          <w:szCs w:val="22"/>
        </w:rPr>
        <w:t xml:space="preserve">   </w:t>
      </w:r>
      <w:r w:rsidRPr="00402A2D">
        <w:rPr>
          <w:sz w:val="22"/>
          <w:szCs w:val="22"/>
        </w:rPr>
        <w:t>Klinik Psikoloji Lisans Sonrası Doktora Programı</w:t>
      </w:r>
    </w:p>
    <w:p w14:paraId="007B2707" w14:textId="77777777" w:rsidR="00E2240B" w:rsidRPr="00402A2D" w:rsidRDefault="00E2240B" w:rsidP="00E2240B">
      <w:pPr>
        <w:spacing w:line="360" w:lineRule="auto"/>
        <w:ind w:left="2832"/>
        <w:rPr>
          <w:sz w:val="22"/>
          <w:szCs w:val="22"/>
        </w:rPr>
      </w:pPr>
      <w:r w:rsidRPr="00402A2D">
        <w:rPr>
          <w:sz w:val="22"/>
          <w:szCs w:val="22"/>
        </w:rPr>
        <w:t xml:space="preserve">       </w:t>
      </w:r>
      <w:r w:rsidR="009874B9" w:rsidRPr="00402A2D">
        <w:rPr>
          <w:sz w:val="22"/>
          <w:szCs w:val="22"/>
        </w:rPr>
        <w:t xml:space="preserve">   </w:t>
      </w:r>
      <w:r w:rsidRPr="00402A2D">
        <w:rPr>
          <w:sz w:val="22"/>
          <w:szCs w:val="22"/>
        </w:rPr>
        <w:t xml:space="preserve"> Orta Doğu Teknik Üniversitesi, Ankara</w:t>
      </w:r>
    </w:p>
    <w:p w14:paraId="0F94EB2C" w14:textId="77777777" w:rsidR="00E2240B" w:rsidRPr="00402A2D" w:rsidRDefault="00E2240B" w:rsidP="00E2240B">
      <w:pPr>
        <w:spacing w:line="360" w:lineRule="auto"/>
        <w:ind w:left="2832"/>
        <w:rPr>
          <w:sz w:val="22"/>
          <w:szCs w:val="22"/>
        </w:rPr>
      </w:pPr>
      <w:r w:rsidRPr="00402A2D">
        <w:rPr>
          <w:sz w:val="22"/>
          <w:szCs w:val="22"/>
        </w:rPr>
        <w:t xml:space="preserve">       </w:t>
      </w:r>
      <w:r w:rsidR="009874B9" w:rsidRPr="00402A2D">
        <w:rPr>
          <w:sz w:val="22"/>
          <w:szCs w:val="22"/>
        </w:rPr>
        <w:t xml:space="preserve">   </w:t>
      </w:r>
      <w:r w:rsidRPr="00402A2D">
        <w:rPr>
          <w:sz w:val="22"/>
          <w:szCs w:val="22"/>
        </w:rPr>
        <w:t xml:space="preserve"> </w:t>
      </w:r>
      <w:r w:rsidR="009874B9" w:rsidRPr="00402A2D">
        <w:rPr>
          <w:sz w:val="22"/>
          <w:szCs w:val="22"/>
        </w:rPr>
        <w:t xml:space="preserve"> </w:t>
      </w:r>
      <w:r w:rsidRPr="00402A2D">
        <w:rPr>
          <w:sz w:val="22"/>
          <w:szCs w:val="22"/>
        </w:rPr>
        <w:t>(3.76/4.00)</w:t>
      </w:r>
    </w:p>
    <w:p w14:paraId="5F0EB03B" w14:textId="77777777" w:rsidR="00E2240B" w:rsidRPr="00402A2D" w:rsidRDefault="00E2240B" w:rsidP="00E2240B">
      <w:pPr>
        <w:spacing w:line="360" w:lineRule="auto"/>
        <w:rPr>
          <w:sz w:val="22"/>
          <w:szCs w:val="22"/>
        </w:rPr>
      </w:pPr>
      <w:r w:rsidRPr="00402A2D">
        <w:rPr>
          <w:b/>
          <w:sz w:val="22"/>
          <w:szCs w:val="22"/>
        </w:rPr>
        <w:t>09.2011- 06.2016</w:t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  <w:t xml:space="preserve">       </w:t>
      </w:r>
      <w:r w:rsidR="009874B9" w:rsidRPr="00402A2D">
        <w:rPr>
          <w:sz w:val="22"/>
          <w:szCs w:val="22"/>
        </w:rPr>
        <w:t xml:space="preserve">    </w:t>
      </w:r>
      <w:r w:rsidRPr="00402A2D">
        <w:rPr>
          <w:sz w:val="22"/>
          <w:szCs w:val="22"/>
        </w:rPr>
        <w:t xml:space="preserve"> Psikoloji Bölümü</w:t>
      </w:r>
    </w:p>
    <w:p w14:paraId="518BA415" w14:textId="77777777" w:rsidR="00E2240B" w:rsidRPr="00402A2D" w:rsidRDefault="00E2240B" w:rsidP="00E2240B">
      <w:pPr>
        <w:spacing w:line="360" w:lineRule="auto"/>
        <w:ind w:left="2832"/>
        <w:rPr>
          <w:sz w:val="22"/>
          <w:szCs w:val="22"/>
        </w:rPr>
      </w:pPr>
      <w:r w:rsidRPr="00402A2D">
        <w:rPr>
          <w:sz w:val="22"/>
          <w:szCs w:val="22"/>
        </w:rPr>
        <w:t xml:space="preserve">       </w:t>
      </w:r>
      <w:r w:rsidR="009874B9" w:rsidRPr="00402A2D">
        <w:rPr>
          <w:sz w:val="22"/>
          <w:szCs w:val="22"/>
        </w:rPr>
        <w:t xml:space="preserve">    </w:t>
      </w:r>
      <w:r w:rsidRPr="00402A2D">
        <w:rPr>
          <w:sz w:val="22"/>
          <w:szCs w:val="22"/>
        </w:rPr>
        <w:t xml:space="preserve"> Orta Doğu Teknik Üniversitesi, Ankara</w:t>
      </w:r>
    </w:p>
    <w:p w14:paraId="75229749" w14:textId="77777777" w:rsidR="00E2240B" w:rsidRPr="00402A2D" w:rsidRDefault="00E2240B" w:rsidP="00E2240B">
      <w:pPr>
        <w:spacing w:line="360" w:lineRule="auto"/>
        <w:ind w:left="1416" w:firstLine="708"/>
        <w:rPr>
          <w:sz w:val="22"/>
          <w:szCs w:val="22"/>
        </w:rPr>
      </w:pPr>
      <w:r w:rsidRPr="00402A2D">
        <w:rPr>
          <w:sz w:val="22"/>
          <w:szCs w:val="22"/>
        </w:rPr>
        <w:tab/>
        <w:t xml:space="preserve">       </w:t>
      </w:r>
      <w:r w:rsidR="009874B9" w:rsidRPr="00402A2D">
        <w:rPr>
          <w:sz w:val="22"/>
          <w:szCs w:val="22"/>
        </w:rPr>
        <w:t xml:space="preserve">    </w:t>
      </w:r>
      <w:r w:rsidRPr="00402A2D">
        <w:rPr>
          <w:sz w:val="22"/>
          <w:szCs w:val="22"/>
        </w:rPr>
        <w:t xml:space="preserve"> (3.56/4.00)</w:t>
      </w:r>
      <w:r w:rsidRPr="00402A2D">
        <w:rPr>
          <w:b/>
          <w:i/>
          <w:sz w:val="22"/>
          <w:szCs w:val="22"/>
        </w:rPr>
        <w:tab/>
      </w:r>
      <w:r w:rsidRPr="00402A2D">
        <w:rPr>
          <w:sz w:val="22"/>
          <w:szCs w:val="22"/>
        </w:rPr>
        <w:t xml:space="preserve">           </w:t>
      </w:r>
    </w:p>
    <w:p w14:paraId="4B12CDAB" w14:textId="77777777" w:rsidR="00E2240B" w:rsidRPr="00402A2D" w:rsidRDefault="00E2240B" w:rsidP="00E2240B">
      <w:pPr>
        <w:spacing w:line="360" w:lineRule="auto"/>
        <w:rPr>
          <w:sz w:val="22"/>
          <w:szCs w:val="22"/>
        </w:rPr>
      </w:pPr>
      <w:r w:rsidRPr="00402A2D">
        <w:rPr>
          <w:b/>
          <w:sz w:val="22"/>
          <w:szCs w:val="22"/>
        </w:rPr>
        <w:t>09.2007- 06.2011</w:t>
      </w:r>
      <w:r w:rsidRPr="00402A2D">
        <w:rPr>
          <w:b/>
          <w:sz w:val="22"/>
          <w:szCs w:val="22"/>
        </w:rPr>
        <w:tab/>
      </w:r>
      <w:r w:rsidRPr="00402A2D">
        <w:rPr>
          <w:sz w:val="22"/>
          <w:szCs w:val="22"/>
        </w:rPr>
        <w:tab/>
        <w:t xml:space="preserve">       </w:t>
      </w:r>
      <w:r w:rsidR="009874B9" w:rsidRPr="00402A2D">
        <w:rPr>
          <w:sz w:val="22"/>
          <w:szCs w:val="22"/>
        </w:rPr>
        <w:t xml:space="preserve">    </w:t>
      </w:r>
      <w:r w:rsidRPr="00402A2D">
        <w:rPr>
          <w:sz w:val="22"/>
          <w:szCs w:val="22"/>
        </w:rPr>
        <w:t xml:space="preserve"> Çankaya Anadolu Lisesi, Ankara/Türkiye</w:t>
      </w:r>
    </w:p>
    <w:p w14:paraId="2B690698" w14:textId="77777777" w:rsidR="00E2240B" w:rsidRPr="00402A2D" w:rsidRDefault="00E2240B" w:rsidP="00E2240B">
      <w:pPr>
        <w:spacing w:line="360" w:lineRule="auto"/>
        <w:rPr>
          <w:sz w:val="22"/>
          <w:szCs w:val="22"/>
        </w:rPr>
      </w:pP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  <w:t xml:space="preserve">        </w:t>
      </w:r>
      <w:r w:rsidR="009874B9" w:rsidRPr="00402A2D">
        <w:rPr>
          <w:sz w:val="22"/>
          <w:szCs w:val="22"/>
        </w:rPr>
        <w:t xml:space="preserve">    </w:t>
      </w:r>
      <w:r w:rsidRPr="00402A2D">
        <w:rPr>
          <w:sz w:val="22"/>
          <w:szCs w:val="22"/>
        </w:rPr>
        <w:t>(84.34/100)</w:t>
      </w:r>
    </w:p>
    <w:p w14:paraId="772EB727" w14:textId="77777777" w:rsidR="00402A2D" w:rsidRPr="00402A2D" w:rsidRDefault="000778BB" w:rsidP="00487B4B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 xml:space="preserve">İŞ </w:t>
      </w:r>
      <w:r w:rsidR="007E27E6" w:rsidRPr="00402A2D">
        <w:rPr>
          <w:b/>
          <w:sz w:val="22"/>
          <w:szCs w:val="22"/>
        </w:rPr>
        <w:t>DENEYİMLERİ</w:t>
      </w:r>
    </w:p>
    <w:p w14:paraId="56354D60" w14:textId="77777777" w:rsidR="00E2240B" w:rsidRPr="00402A2D" w:rsidRDefault="00E2240B" w:rsidP="00465090">
      <w:pP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Araştırma Görevlisi</w:t>
      </w:r>
    </w:p>
    <w:p w14:paraId="55E63F9B" w14:textId="77777777" w:rsidR="00374F06" w:rsidRPr="00402A2D" w:rsidRDefault="00E2240B" w:rsidP="00E2240B">
      <w:pPr>
        <w:spacing w:line="360" w:lineRule="auto"/>
        <w:rPr>
          <w:sz w:val="22"/>
          <w:szCs w:val="22"/>
        </w:rPr>
      </w:pPr>
      <w:proofErr w:type="gramStart"/>
      <w:r w:rsidRPr="00402A2D">
        <w:rPr>
          <w:b/>
          <w:sz w:val="22"/>
          <w:szCs w:val="22"/>
        </w:rPr>
        <w:t>02.2020</w:t>
      </w:r>
      <w:r w:rsidR="00374F06" w:rsidRPr="00402A2D">
        <w:rPr>
          <w:b/>
          <w:sz w:val="22"/>
          <w:szCs w:val="22"/>
        </w:rPr>
        <w:t xml:space="preserve"> -</w:t>
      </w:r>
      <w:proofErr w:type="gramEnd"/>
      <w:r w:rsidR="00374F06" w:rsidRPr="00402A2D">
        <w:rPr>
          <w:b/>
          <w:sz w:val="22"/>
          <w:szCs w:val="22"/>
        </w:rPr>
        <w:t xml:space="preserve"> Halen</w:t>
      </w:r>
      <w:r w:rsidR="00374F06" w:rsidRPr="00402A2D">
        <w:rPr>
          <w:b/>
          <w:sz w:val="22"/>
          <w:szCs w:val="22"/>
        </w:rPr>
        <w:tab/>
      </w:r>
      <w:r w:rsidR="00374F06" w:rsidRPr="00402A2D">
        <w:rPr>
          <w:b/>
          <w:sz w:val="22"/>
          <w:szCs w:val="22"/>
        </w:rPr>
        <w:tab/>
      </w:r>
      <w:r w:rsidR="00374F06" w:rsidRPr="00402A2D">
        <w:rPr>
          <w:b/>
          <w:sz w:val="22"/>
          <w:szCs w:val="22"/>
        </w:rPr>
        <w:tab/>
      </w:r>
      <w:r w:rsidRPr="00402A2D">
        <w:rPr>
          <w:sz w:val="22"/>
          <w:szCs w:val="22"/>
        </w:rPr>
        <w:t>Orta Doğu Teknik Üniversitesi- Psikoloji Bölümü</w:t>
      </w:r>
    </w:p>
    <w:p w14:paraId="7D22EE14" w14:textId="77777777" w:rsidR="00E2240B" w:rsidRPr="00402A2D" w:rsidRDefault="00E2240B" w:rsidP="00E2240B">
      <w:pPr>
        <w:spacing w:line="360" w:lineRule="auto"/>
        <w:rPr>
          <w:sz w:val="22"/>
          <w:szCs w:val="22"/>
        </w:rPr>
      </w:pPr>
    </w:p>
    <w:p w14:paraId="40146E20" w14:textId="77777777" w:rsidR="00E2240B" w:rsidRPr="00402A2D" w:rsidRDefault="00E2240B" w:rsidP="00E2240B">
      <w:pP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Hakem</w:t>
      </w:r>
    </w:p>
    <w:p w14:paraId="6AD19B03" w14:textId="77777777" w:rsidR="00E2240B" w:rsidRDefault="00E2240B" w:rsidP="00E2240B">
      <w:pPr>
        <w:spacing w:line="360" w:lineRule="auto"/>
        <w:rPr>
          <w:sz w:val="22"/>
          <w:szCs w:val="22"/>
        </w:rPr>
      </w:pPr>
      <w:r w:rsidRPr="00402A2D">
        <w:rPr>
          <w:b/>
          <w:sz w:val="22"/>
          <w:szCs w:val="22"/>
        </w:rPr>
        <w:t>12.2019-Halen</w:t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  <w:t>AYNA Klinik Psikoloji Dergisi</w:t>
      </w:r>
    </w:p>
    <w:p w14:paraId="0634B6AF" w14:textId="77777777" w:rsidR="00D54B16" w:rsidRDefault="00D54B16" w:rsidP="00E2240B">
      <w:pPr>
        <w:spacing w:line="360" w:lineRule="auto"/>
        <w:rPr>
          <w:sz w:val="22"/>
          <w:szCs w:val="22"/>
        </w:rPr>
      </w:pPr>
    </w:p>
    <w:p w14:paraId="2F50FCF7" w14:textId="77777777" w:rsidR="00D54B16" w:rsidRPr="00D54B16" w:rsidRDefault="00D54B16" w:rsidP="00D54B16">
      <w:pPr>
        <w:tabs>
          <w:tab w:val="left" w:pos="3588"/>
        </w:tabs>
        <w:spacing w:line="360" w:lineRule="auto"/>
        <w:rPr>
          <w:b/>
          <w:sz w:val="22"/>
          <w:szCs w:val="22"/>
        </w:rPr>
      </w:pPr>
      <w:r w:rsidRPr="00D54B16">
        <w:rPr>
          <w:b/>
          <w:sz w:val="22"/>
          <w:szCs w:val="22"/>
        </w:rPr>
        <w:t>Yardımcı Editör</w:t>
      </w:r>
      <w:r w:rsidR="00426395">
        <w:rPr>
          <w:b/>
          <w:sz w:val="22"/>
          <w:szCs w:val="22"/>
        </w:rPr>
        <w:t xml:space="preserve">                                    </w:t>
      </w:r>
      <w:r w:rsidRPr="00402A2D">
        <w:rPr>
          <w:sz w:val="22"/>
          <w:szCs w:val="22"/>
        </w:rPr>
        <w:t>AYNA Klinik Psikoloji Dergisi</w:t>
      </w:r>
    </w:p>
    <w:p w14:paraId="51055BB5" w14:textId="77777777" w:rsidR="00E2240B" w:rsidRDefault="00D54B16" w:rsidP="00465090">
      <w:pPr>
        <w:spacing w:line="360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08.02.2021- Halen</w:t>
      </w:r>
    </w:p>
    <w:p w14:paraId="559C0FA3" w14:textId="77777777" w:rsidR="002957D9" w:rsidRDefault="002957D9" w:rsidP="00465090">
      <w:pPr>
        <w:spacing w:line="360" w:lineRule="auto"/>
        <w:jc w:val="both"/>
        <w:rPr>
          <w:b/>
          <w:sz w:val="22"/>
          <w:szCs w:val="22"/>
        </w:rPr>
      </w:pPr>
    </w:p>
    <w:p w14:paraId="5F10B4BB" w14:textId="77777777" w:rsidR="00AF63DF" w:rsidRPr="00426395" w:rsidRDefault="002957D9" w:rsidP="00AF63DF">
      <w:pPr>
        <w:tabs>
          <w:tab w:val="left" w:pos="3528"/>
        </w:tabs>
        <w:spacing w:line="360" w:lineRule="auto"/>
        <w:jc w:val="both"/>
        <w:rPr>
          <w:sz w:val="22"/>
          <w:szCs w:val="22"/>
        </w:rPr>
      </w:pPr>
      <w:r>
        <w:rPr>
          <w:b/>
          <w:sz w:val="22"/>
          <w:szCs w:val="22"/>
        </w:rPr>
        <w:t>Stajyer Süpervizör</w:t>
      </w:r>
      <w:r w:rsidR="00AF63DF">
        <w:rPr>
          <w:b/>
          <w:sz w:val="22"/>
          <w:szCs w:val="22"/>
        </w:rPr>
        <w:tab/>
      </w:r>
      <w:r w:rsidR="00AF63DF">
        <w:rPr>
          <w:sz w:val="22"/>
          <w:szCs w:val="22"/>
        </w:rPr>
        <w:t>AYNA Klinik Psikoloji Destek Ünitesi</w:t>
      </w:r>
    </w:p>
    <w:p w14:paraId="1EF265F1" w14:textId="77777777" w:rsidR="00E77570" w:rsidRPr="00402A2D" w:rsidRDefault="00E77570" w:rsidP="00E77570">
      <w:pPr>
        <w:spacing w:line="360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(50 saat- halen devam etmektedir.)</w:t>
      </w:r>
    </w:p>
    <w:p w14:paraId="543D99A1" w14:textId="77777777" w:rsidR="00E77570" w:rsidRDefault="00E77570" w:rsidP="00A8360C">
      <w:pPr>
        <w:spacing w:line="360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14:paraId="5A3B8F7A" w14:textId="77777777" w:rsidR="00E77570" w:rsidRPr="00426395" w:rsidRDefault="00E77570" w:rsidP="00E77570">
      <w:pPr>
        <w:tabs>
          <w:tab w:val="left" w:pos="3528"/>
        </w:tabs>
        <w:spacing w:line="360" w:lineRule="auto"/>
        <w:jc w:val="both"/>
        <w:rPr>
          <w:sz w:val="22"/>
          <w:szCs w:val="22"/>
        </w:rPr>
      </w:pPr>
      <w:r>
        <w:rPr>
          <w:b/>
          <w:sz w:val="22"/>
          <w:szCs w:val="22"/>
        </w:rPr>
        <w:t>Stajyer Psikolog</w:t>
      </w:r>
      <w:r>
        <w:rPr>
          <w:b/>
          <w:sz w:val="22"/>
          <w:szCs w:val="22"/>
        </w:rPr>
        <w:tab/>
      </w:r>
      <w:r>
        <w:rPr>
          <w:sz w:val="22"/>
          <w:szCs w:val="22"/>
        </w:rPr>
        <w:t>AYNA Klinik Psikoloji Destek Ünitesi</w:t>
      </w:r>
    </w:p>
    <w:p w14:paraId="39FC1AEE" w14:textId="77777777" w:rsidR="002957D9" w:rsidRDefault="00E77570" w:rsidP="00AF63DF">
      <w:pPr>
        <w:tabs>
          <w:tab w:val="left" w:pos="3612"/>
        </w:tabs>
        <w:spacing w:line="360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(</w:t>
      </w:r>
      <w:r w:rsidR="00E25C94">
        <w:rPr>
          <w:b/>
          <w:sz w:val="22"/>
          <w:szCs w:val="22"/>
        </w:rPr>
        <w:t>2</w:t>
      </w:r>
      <w:r>
        <w:rPr>
          <w:b/>
          <w:sz w:val="22"/>
          <w:szCs w:val="22"/>
        </w:rPr>
        <w:t>8</w:t>
      </w:r>
      <w:r w:rsidR="00E25C94">
        <w:rPr>
          <w:b/>
          <w:sz w:val="22"/>
          <w:szCs w:val="22"/>
        </w:rPr>
        <w:t>8</w:t>
      </w:r>
      <w:r>
        <w:rPr>
          <w:b/>
          <w:sz w:val="22"/>
          <w:szCs w:val="22"/>
        </w:rPr>
        <w:t xml:space="preserve"> seans</w:t>
      </w:r>
      <w:r w:rsidR="00A8360C">
        <w:rPr>
          <w:b/>
          <w:sz w:val="22"/>
          <w:szCs w:val="22"/>
        </w:rPr>
        <w:t>)</w:t>
      </w:r>
    </w:p>
    <w:p w14:paraId="17A1ED9C" w14:textId="77777777" w:rsidR="00A8360C" w:rsidRDefault="00A8360C" w:rsidP="00465090">
      <w:pPr>
        <w:spacing w:line="360" w:lineRule="auto"/>
        <w:jc w:val="both"/>
        <w:rPr>
          <w:b/>
          <w:sz w:val="22"/>
          <w:szCs w:val="22"/>
        </w:rPr>
      </w:pPr>
    </w:p>
    <w:p w14:paraId="3A2548A6" w14:textId="77777777" w:rsidR="00E2240B" w:rsidRPr="00402A2D" w:rsidRDefault="00E2240B" w:rsidP="00465090">
      <w:pPr>
        <w:spacing w:line="360" w:lineRule="auto"/>
        <w:jc w:val="both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Stajyer Psikolog</w:t>
      </w:r>
      <w:r w:rsidR="00E77570" w:rsidRPr="00E77570">
        <w:rPr>
          <w:sz w:val="22"/>
          <w:szCs w:val="22"/>
        </w:rPr>
        <w:t xml:space="preserve"> </w:t>
      </w:r>
      <w:r w:rsidR="00E77570">
        <w:rPr>
          <w:sz w:val="22"/>
          <w:szCs w:val="22"/>
        </w:rPr>
        <w:tab/>
      </w:r>
      <w:r w:rsidR="00E77570">
        <w:rPr>
          <w:sz w:val="22"/>
          <w:szCs w:val="22"/>
        </w:rPr>
        <w:tab/>
      </w:r>
      <w:r w:rsidR="00E77570">
        <w:rPr>
          <w:sz w:val="22"/>
          <w:szCs w:val="22"/>
        </w:rPr>
        <w:tab/>
      </w:r>
      <w:r w:rsidR="00E77570" w:rsidRPr="00402A2D">
        <w:rPr>
          <w:sz w:val="22"/>
          <w:szCs w:val="22"/>
        </w:rPr>
        <w:t>Haydarpaşa Numune Eğitim ve Araştırma Hastanesi</w:t>
      </w:r>
    </w:p>
    <w:p w14:paraId="4360CD04" w14:textId="77777777" w:rsidR="00487B4B" w:rsidRDefault="00E2240B" w:rsidP="00E2240B">
      <w:pPr>
        <w:spacing w:line="360" w:lineRule="auto"/>
        <w:jc w:val="both"/>
        <w:rPr>
          <w:b/>
          <w:i/>
          <w:sz w:val="22"/>
          <w:szCs w:val="22"/>
        </w:rPr>
      </w:pPr>
      <w:r w:rsidRPr="00402A2D">
        <w:rPr>
          <w:b/>
          <w:sz w:val="22"/>
          <w:szCs w:val="22"/>
        </w:rPr>
        <w:t>06.2015-07.2015</w:t>
      </w:r>
      <w:r w:rsidR="000156D3" w:rsidRPr="00402A2D">
        <w:rPr>
          <w:sz w:val="22"/>
          <w:szCs w:val="22"/>
        </w:rPr>
        <w:tab/>
      </w:r>
      <w:r w:rsidR="000156D3"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</w:p>
    <w:p w14:paraId="73A5DB95" w14:textId="77777777" w:rsidR="006552D4" w:rsidRPr="00402A2D" w:rsidRDefault="007E27E6" w:rsidP="00E2240B">
      <w:pPr>
        <w:spacing w:line="360" w:lineRule="auto"/>
        <w:jc w:val="both"/>
        <w:rPr>
          <w:b/>
          <w:i/>
          <w:sz w:val="22"/>
          <w:szCs w:val="22"/>
        </w:rPr>
      </w:pPr>
      <w:r w:rsidRPr="00402A2D">
        <w:rPr>
          <w:b/>
          <w:i/>
          <w:sz w:val="22"/>
          <w:szCs w:val="22"/>
        </w:rPr>
        <w:tab/>
      </w:r>
      <w:r w:rsidRPr="00402A2D">
        <w:rPr>
          <w:b/>
          <w:i/>
          <w:sz w:val="22"/>
          <w:szCs w:val="22"/>
        </w:rPr>
        <w:tab/>
      </w:r>
      <w:r w:rsidRPr="00402A2D">
        <w:rPr>
          <w:b/>
          <w:i/>
          <w:sz w:val="22"/>
          <w:szCs w:val="22"/>
        </w:rPr>
        <w:tab/>
      </w:r>
      <w:r w:rsidRPr="00402A2D">
        <w:rPr>
          <w:b/>
          <w:i/>
          <w:sz w:val="22"/>
          <w:szCs w:val="22"/>
        </w:rPr>
        <w:tab/>
      </w:r>
      <w:r w:rsidRPr="00402A2D">
        <w:rPr>
          <w:b/>
          <w:i/>
          <w:sz w:val="22"/>
          <w:szCs w:val="22"/>
        </w:rPr>
        <w:tab/>
      </w:r>
      <w:r w:rsidR="00F4495C" w:rsidRPr="00402A2D">
        <w:rPr>
          <w:sz w:val="22"/>
          <w:szCs w:val="22"/>
        </w:rPr>
        <w:t xml:space="preserve"> </w:t>
      </w:r>
      <w:r w:rsidR="00CE4818" w:rsidRPr="00402A2D">
        <w:rPr>
          <w:b/>
          <w:i/>
          <w:sz w:val="22"/>
          <w:szCs w:val="22"/>
        </w:rPr>
        <w:tab/>
      </w:r>
    </w:p>
    <w:p w14:paraId="3CE5C7C2" w14:textId="77777777" w:rsidR="006552D4" w:rsidRPr="00402A2D" w:rsidRDefault="00044247" w:rsidP="00465090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360" w:lineRule="auto"/>
        <w:rPr>
          <w:b/>
          <w:sz w:val="22"/>
          <w:szCs w:val="22"/>
        </w:rPr>
      </w:pPr>
      <w:r w:rsidRPr="00402A2D">
        <w:rPr>
          <w:sz w:val="22"/>
          <w:szCs w:val="22"/>
        </w:rPr>
        <w:lastRenderedPageBreak/>
        <w:t xml:space="preserve"> </w:t>
      </w:r>
      <w:r w:rsidRPr="00402A2D">
        <w:rPr>
          <w:b/>
          <w:sz w:val="22"/>
          <w:szCs w:val="22"/>
        </w:rPr>
        <w:t xml:space="preserve"> </w:t>
      </w:r>
      <w:r w:rsidR="00E2240B" w:rsidRPr="00402A2D">
        <w:rPr>
          <w:b/>
          <w:sz w:val="22"/>
          <w:szCs w:val="22"/>
        </w:rPr>
        <w:t>PROJELER</w:t>
      </w:r>
    </w:p>
    <w:p w14:paraId="562D3537" w14:textId="77777777" w:rsidR="00B5756D" w:rsidRPr="00402A2D" w:rsidRDefault="00B5756D" w:rsidP="00465090">
      <w:pPr>
        <w:spacing w:line="360" w:lineRule="auto"/>
        <w:rPr>
          <w:b/>
          <w:i/>
          <w:sz w:val="22"/>
          <w:szCs w:val="22"/>
        </w:rPr>
      </w:pPr>
    </w:p>
    <w:p w14:paraId="1F5F73B9" w14:textId="77777777" w:rsidR="00E2240B" w:rsidRPr="00402A2D" w:rsidRDefault="00E2240B" w:rsidP="00465090">
      <w:pP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Proje Asistanı</w:t>
      </w:r>
    </w:p>
    <w:p w14:paraId="2BE73389" w14:textId="77777777" w:rsidR="00E2240B" w:rsidRPr="00402A2D" w:rsidRDefault="00E2240B" w:rsidP="00E2240B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01.2015-10.2016</w:t>
      </w:r>
      <w:r w:rsidRPr="00402A2D">
        <w:rPr>
          <w:b/>
          <w:sz w:val="22"/>
          <w:szCs w:val="22"/>
        </w:rPr>
        <w:tab/>
      </w:r>
      <w:r w:rsidRPr="00402A2D">
        <w:rPr>
          <w:sz w:val="22"/>
          <w:szCs w:val="22"/>
        </w:rPr>
        <w:t xml:space="preserve">Koruma Altındaki Bebek ve Çocukların Bireysel Özellikleri ile Bakım Tiplerinin Gelişimsel Sonuçlar Üzerindeki Etkilerinin </w:t>
      </w:r>
      <w:proofErr w:type="spellStart"/>
      <w:r w:rsidRPr="00402A2D">
        <w:rPr>
          <w:sz w:val="22"/>
          <w:szCs w:val="22"/>
        </w:rPr>
        <w:t>Boylamsal</w:t>
      </w:r>
      <w:proofErr w:type="spellEnd"/>
      <w:r w:rsidRPr="00402A2D">
        <w:rPr>
          <w:sz w:val="22"/>
          <w:szCs w:val="22"/>
        </w:rPr>
        <w:t xml:space="preserve"> Olarak İncelenmesi </w:t>
      </w:r>
    </w:p>
    <w:p w14:paraId="5FB0D281" w14:textId="77777777" w:rsidR="009874B9" w:rsidRPr="00402A2D" w:rsidRDefault="00E2240B" w:rsidP="009874B9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sz w:val="22"/>
          <w:szCs w:val="22"/>
        </w:rPr>
        <w:tab/>
        <w:t xml:space="preserve">(Sibel Kazak </w:t>
      </w:r>
      <w:proofErr w:type="spellStart"/>
      <w:r w:rsidRPr="00402A2D">
        <w:rPr>
          <w:sz w:val="22"/>
          <w:szCs w:val="22"/>
        </w:rPr>
        <w:t>Berument</w:t>
      </w:r>
      <w:proofErr w:type="spellEnd"/>
      <w:r w:rsidRPr="00402A2D">
        <w:rPr>
          <w:sz w:val="22"/>
          <w:szCs w:val="22"/>
        </w:rPr>
        <w:t>)</w:t>
      </w:r>
    </w:p>
    <w:p w14:paraId="1D88807F" w14:textId="77777777" w:rsidR="00E2240B" w:rsidRPr="00402A2D" w:rsidRDefault="00E2240B" w:rsidP="009874B9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Proje Asistanı</w:t>
      </w:r>
    </w:p>
    <w:p w14:paraId="18B6559E" w14:textId="77777777" w:rsidR="00E2240B" w:rsidRPr="00402A2D" w:rsidRDefault="00E2240B" w:rsidP="00E2240B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10.2013-05.2014</w:t>
      </w:r>
      <w:r w:rsidRPr="00402A2D">
        <w:rPr>
          <w:sz w:val="22"/>
          <w:szCs w:val="22"/>
        </w:rPr>
        <w:tab/>
      </w:r>
      <w:proofErr w:type="spellStart"/>
      <w:r w:rsidRPr="00402A2D">
        <w:rPr>
          <w:sz w:val="22"/>
          <w:szCs w:val="22"/>
        </w:rPr>
        <w:t>The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Effects</w:t>
      </w:r>
      <w:proofErr w:type="spellEnd"/>
      <w:r w:rsidRPr="00402A2D">
        <w:rPr>
          <w:sz w:val="22"/>
          <w:szCs w:val="22"/>
        </w:rPr>
        <w:t xml:space="preserve"> of </w:t>
      </w:r>
      <w:proofErr w:type="spellStart"/>
      <w:r w:rsidRPr="00402A2D">
        <w:rPr>
          <w:sz w:val="22"/>
          <w:szCs w:val="22"/>
        </w:rPr>
        <w:t>Autobiographical</w:t>
      </w:r>
      <w:proofErr w:type="spellEnd"/>
      <w:r w:rsidRPr="00402A2D">
        <w:rPr>
          <w:sz w:val="22"/>
          <w:szCs w:val="22"/>
        </w:rPr>
        <w:t xml:space="preserve"> Memory </w:t>
      </w:r>
      <w:proofErr w:type="spellStart"/>
      <w:r w:rsidRPr="00402A2D">
        <w:rPr>
          <w:sz w:val="22"/>
          <w:szCs w:val="22"/>
        </w:rPr>
        <w:t>Functions</w:t>
      </w:r>
      <w:proofErr w:type="spellEnd"/>
      <w:r w:rsidRPr="00402A2D">
        <w:rPr>
          <w:sz w:val="22"/>
          <w:szCs w:val="22"/>
        </w:rPr>
        <w:t>, Self-</w:t>
      </w:r>
      <w:proofErr w:type="spellStart"/>
      <w:r w:rsidRPr="00402A2D">
        <w:rPr>
          <w:sz w:val="22"/>
          <w:szCs w:val="22"/>
        </w:rPr>
        <w:t>Esteem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and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Well-Being</w:t>
      </w:r>
      <w:proofErr w:type="spellEnd"/>
      <w:r w:rsidRPr="00402A2D">
        <w:rPr>
          <w:sz w:val="22"/>
          <w:szCs w:val="22"/>
        </w:rPr>
        <w:t xml:space="preserve"> on Memory </w:t>
      </w:r>
      <w:proofErr w:type="spellStart"/>
      <w:r w:rsidRPr="00402A2D">
        <w:rPr>
          <w:sz w:val="22"/>
          <w:szCs w:val="22"/>
        </w:rPr>
        <w:t>Characteristics</w:t>
      </w:r>
      <w:proofErr w:type="spellEnd"/>
      <w:r w:rsidRPr="00402A2D">
        <w:rPr>
          <w:sz w:val="22"/>
          <w:szCs w:val="22"/>
        </w:rPr>
        <w:t xml:space="preserve"> of </w:t>
      </w:r>
      <w:proofErr w:type="spellStart"/>
      <w:r w:rsidRPr="00402A2D">
        <w:rPr>
          <w:sz w:val="22"/>
          <w:szCs w:val="22"/>
        </w:rPr>
        <w:t>Turkish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College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Students</w:t>
      </w:r>
      <w:proofErr w:type="spellEnd"/>
    </w:p>
    <w:p w14:paraId="25FF3AD5" w14:textId="77777777" w:rsidR="00E2240B" w:rsidRPr="00402A2D" w:rsidRDefault="00E2240B" w:rsidP="00E2240B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sz w:val="22"/>
          <w:szCs w:val="22"/>
        </w:rPr>
        <w:tab/>
        <w:t>(Başak Şahin Acar)</w:t>
      </w:r>
    </w:p>
    <w:p w14:paraId="4B80CC34" w14:textId="77777777" w:rsidR="00E2240B" w:rsidRPr="00402A2D" w:rsidRDefault="00E2240B" w:rsidP="00E2240B">
      <w:pPr>
        <w:spacing w:line="360" w:lineRule="auto"/>
        <w:ind w:left="3540" w:hanging="3540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Proje Asistanı</w:t>
      </w:r>
    </w:p>
    <w:p w14:paraId="2726C407" w14:textId="77777777" w:rsidR="00E2240B" w:rsidRPr="00402A2D" w:rsidRDefault="00E2240B" w:rsidP="00E2240B">
      <w:pPr>
        <w:spacing w:line="360" w:lineRule="auto"/>
        <w:ind w:left="3540" w:hanging="3540"/>
        <w:rPr>
          <w:color w:val="111111"/>
          <w:sz w:val="22"/>
          <w:szCs w:val="22"/>
          <w:shd w:val="clear" w:color="auto" w:fill="FFFFFF"/>
        </w:rPr>
      </w:pPr>
      <w:r w:rsidRPr="00402A2D">
        <w:rPr>
          <w:b/>
          <w:sz w:val="22"/>
          <w:szCs w:val="22"/>
        </w:rPr>
        <w:t>10.2013-12.2013</w:t>
      </w:r>
      <w:r w:rsidRPr="00402A2D">
        <w:rPr>
          <w:sz w:val="22"/>
          <w:szCs w:val="22"/>
        </w:rPr>
        <w:tab/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The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role of 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culture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and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self-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construal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in 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autobiographical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memories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of US 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and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Turkish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college</w:t>
      </w:r>
      <w:proofErr w:type="spellEnd"/>
      <w:r w:rsidRPr="00402A2D">
        <w:rPr>
          <w:color w:val="111111"/>
          <w:sz w:val="22"/>
          <w:szCs w:val="22"/>
          <w:shd w:val="clear" w:color="auto" w:fill="FFFFFF"/>
        </w:rPr>
        <w:t xml:space="preserve"> </w:t>
      </w:r>
      <w:proofErr w:type="spellStart"/>
      <w:r w:rsidRPr="00402A2D">
        <w:rPr>
          <w:color w:val="111111"/>
          <w:sz w:val="22"/>
          <w:szCs w:val="22"/>
          <w:shd w:val="clear" w:color="auto" w:fill="FFFFFF"/>
        </w:rPr>
        <w:t>students</w:t>
      </w:r>
      <w:proofErr w:type="spellEnd"/>
    </w:p>
    <w:p w14:paraId="153B11EB" w14:textId="77777777" w:rsidR="00E2240B" w:rsidRPr="00402A2D" w:rsidRDefault="00E2240B" w:rsidP="00E2240B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sz w:val="22"/>
          <w:szCs w:val="22"/>
        </w:rPr>
        <w:tab/>
        <w:t>(Başak Şahin Acar)</w:t>
      </w:r>
    </w:p>
    <w:p w14:paraId="162B21E4" w14:textId="77777777" w:rsidR="00E2240B" w:rsidRPr="00402A2D" w:rsidRDefault="00E2240B" w:rsidP="00E2240B">
      <w:pPr>
        <w:spacing w:line="360" w:lineRule="auto"/>
        <w:ind w:left="3540" w:hanging="3540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Alan Çalışması</w:t>
      </w:r>
      <w:r w:rsidRPr="00402A2D">
        <w:rPr>
          <w:b/>
          <w:sz w:val="22"/>
          <w:szCs w:val="22"/>
        </w:rPr>
        <w:tab/>
      </w:r>
    </w:p>
    <w:p w14:paraId="0FBFE02D" w14:textId="77777777" w:rsidR="00E2240B" w:rsidRPr="00402A2D" w:rsidRDefault="00E2240B" w:rsidP="00E2240B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02.2016-06.2016</w:t>
      </w:r>
      <w:r w:rsidRPr="00402A2D">
        <w:rPr>
          <w:b/>
          <w:sz w:val="22"/>
          <w:szCs w:val="22"/>
        </w:rPr>
        <w:tab/>
      </w:r>
      <w:r w:rsidRPr="00402A2D">
        <w:rPr>
          <w:sz w:val="22"/>
          <w:szCs w:val="22"/>
        </w:rPr>
        <w:t>Şizofreni hastalarıyla alan çalışması</w:t>
      </w:r>
    </w:p>
    <w:p w14:paraId="4F07E89A" w14:textId="77777777" w:rsidR="00E2240B" w:rsidRPr="00402A2D" w:rsidRDefault="00E2240B" w:rsidP="00E2240B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ab/>
      </w:r>
      <w:r w:rsidRPr="00402A2D">
        <w:rPr>
          <w:sz w:val="22"/>
          <w:szCs w:val="22"/>
        </w:rPr>
        <w:t>(A. Nuray Karancı)</w:t>
      </w:r>
    </w:p>
    <w:p w14:paraId="7D733601" w14:textId="77777777" w:rsidR="00E2240B" w:rsidRPr="00402A2D" w:rsidRDefault="00E2240B" w:rsidP="00E2240B">
      <w:pPr>
        <w:spacing w:line="360" w:lineRule="auto"/>
        <w:ind w:left="3540" w:hanging="3540"/>
        <w:rPr>
          <w:sz w:val="22"/>
          <w:szCs w:val="22"/>
        </w:rPr>
      </w:pPr>
    </w:p>
    <w:p w14:paraId="47EBD14E" w14:textId="77777777" w:rsidR="00A26C2A" w:rsidRPr="00402A2D" w:rsidRDefault="009874B9" w:rsidP="00A26C2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SUNUMLAR</w:t>
      </w:r>
    </w:p>
    <w:p w14:paraId="3CC96A70" w14:textId="77777777" w:rsidR="00A26C2A" w:rsidRPr="00402A2D" w:rsidRDefault="00A26C2A" w:rsidP="00A26C2A">
      <w:pPr>
        <w:spacing w:line="360" w:lineRule="auto"/>
        <w:jc w:val="both"/>
        <w:rPr>
          <w:b/>
          <w:i/>
          <w:sz w:val="22"/>
          <w:szCs w:val="22"/>
        </w:rPr>
      </w:pPr>
    </w:p>
    <w:p w14:paraId="16052102" w14:textId="77777777" w:rsidR="009874B9" w:rsidRPr="00402A2D" w:rsidRDefault="009874B9" w:rsidP="009874B9">
      <w:pPr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Konuşmacı</w:t>
      </w:r>
      <w:r w:rsidR="00163FDA" w:rsidRPr="00163FDA">
        <w:rPr>
          <w:sz w:val="22"/>
          <w:szCs w:val="22"/>
        </w:rPr>
        <w:t xml:space="preserve"> </w:t>
      </w:r>
      <w:r w:rsidR="00163FDA">
        <w:rPr>
          <w:sz w:val="22"/>
          <w:szCs w:val="22"/>
        </w:rPr>
        <w:tab/>
      </w:r>
      <w:r w:rsidR="00163FDA">
        <w:rPr>
          <w:sz w:val="22"/>
          <w:szCs w:val="22"/>
        </w:rPr>
        <w:tab/>
      </w:r>
      <w:r w:rsidR="00163FDA">
        <w:rPr>
          <w:sz w:val="22"/>
          <w:szCs w:val="22"/>
        </w:rPr>
        <w:tab/>
      </w:r>
      <w:r w:rsidR="00163FDA">
        <w:rPr>
          <w:sz w:val="22"/>
          <w:szCs w:val="22"/>
        </w:rPr>
        <w:tab/>
      </w:r>
      <w:r w:rsidR="00163FDA" w:rsidRPr="00402A2D">
        <w:rPr>
          <w:sz w:val="22"/>
          <w:szCs w:val="22"/>
        </w:rPr>
        <w:t>Psikanalizde Bilinçdışı Paneli</w:t>
      </w:r>
    </w:p>
    <w:p w14:paraId="5DD006CB" w14:textId="77777777" w:rsidR="009874B9" w:rsidRPr="00402A2D" w:rsidRDefault="009874B9" w:rsidP="009874B9">
      <w:pPr>
        <w:rPr>
          <w:b/>
          <w:sz w:val="22"/>
          <w:szCs w:val="22"/>
        </w:rPr>
      </w:pPr>
    </w:p>
    <w:p w14:paraId="10A17503" w14:textId="77777777" w:rsidR="00163FDA" w:rsidRPr="00402A2D" w:rsidRDefault="009874B9" w:rsidP="00163FDA">
      <w:pPr>
        <w:spacing w:line="360" w:lineRule="auto"/>
        <w:jc w:val="both"/>
        <w:rPr>
          <w:color w:val="050505"/>
          <w:sz w:val="22"/>
          <w:szCs w:val="22"/>
          <w:shd w:val="clear" w:color="auto" w:fill="FFFFFF"/>
        </w:rPr>
      </w:pPr>
      <w:r w:rsidRPr="00402A2D">
        <w:rPr>
          <w:b/>
          <w:sz w:val="22"/>
          <w:szCs w:val="22"/>
        </w:rPr>
        <w:t>03.07.2019</w:t>
      </w:r>
      <w:r w:rsidRPr="00402A2D">
        <w:rPr>
          <w:b/>
          <w:sz w:val="22"/>
          <w:szCs w:val="22"/>
        </w:rPr>
        <w:tab/>
      </w:r>
      <w:r w:rsidR="00163FDA">
        <w:rPr>
          <w:b/>
          <w:sz w:val="22"/>
          <w:szCs w:val="22"/>
        </w:rPr>
        <w:tab/>
      </w:r>
      <w:r w:rsidR="00163FDA">
        <w:rPr>
          <w:b/>
          <w:sz w:val="22"/>
          <w:szCs w:val="22"/>
        </w:rPr>
        <w:tab/>
      </w:r>
      <w:r w:rsidR="00163FDA">
        <w:rPr>
          <w:b/>
          <w:sz w:val="22"/>
          <w:szCs w:val="22"/>
        </w:rPr>
        <w:tab/>
      </w:r>
      <w:r w:rsidR="00163FDA" w:rsidRPr="00402A2D">
        <w:rPr>
          <w:sz w:val="22"/>
          <w:szCs w:val="22"/>
        </w:rPr>
        <w:t xml:space="preserve">23. </w:t>
      </w:r>
      <w:r w:rsidR="00163FDA" w:rsidRPr="00402A2D">
        <w:rPr>
          <w:color w:val="050505"/>
          <w:sz w:val="22"/>
          <w:szCs w:val="22"/>
          <w:shd w:val="clear" w:color="auto" w:fill="FFFFFF"/>
        </w:rPr>
        <w:t>Ulusal Psikoloji Öğrencileri Kongresi</w:t>
      </w:r>
    </w:p>
    <w:p w14:paraId="1D12B0B6" w14:textId="77777777" w:rsidR="009874B9" w:rsidRPr="00402A2D" w:rsidRDefault="009874B9" w:rsidP="009874B9">
      <w:pPr>
        <w:jc w:val="both"/>
        <w:rPr>
          <w:sz w:val="22"/>
          <w:szCs w:val="22"/>
        </w:rPr>
      </w:pPr>
      <w:r w:rsidRPr="00402A2D">
        <w:rPr>
          <w:b/>
          <w:sz w:val="22"/>
          <w:szCs w:val="22"/>
        </w:rPr>
        <w:tab/>
      </w:r>
      <w:r w:rsidRPr="00402A2D">
        <w:rPr>
          <w:b/>
          <w:sz w:val="22"/>
          <w:szCs w:val="22"/>
        </w:rPr>
        <w:tab/>
      </w:r>
      <w:r w:rsidRPr="00402A2D">
        <w:rPr>
          <w:b/>
          <w:sz w:val="22"/>
          <w:szCs w:val="22"/>
        </w:rPr>
        <w:tab/>
      </w:r>
    </w:p>
    <w:p w14:paraId="7111E791" w14:textId="77777777" w:rsidR="009874B9" w:rsidRPr="00402A2D" w:rsidRDefault="009874B9" w:rsidP="009874B9">
      <w:pPr>
        <w:spacing w:line="360" w:lineRule="auto"/>
        <w:jc w:val="both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Konuşmacı</w:t>
      </w:r>
      <w:r w:rsidR="00163FDA" w:rsidRPr="00163FDA">
        <w:rPr>
          <w:sz w:val="22"/>
          <w:szCs w:val="22"/>
        </w:rPr>
        <w:t xml:space="preserve"> </w:t>
      </w:r>
      <w:r w:rsidR="00163FDA">
        <w:rPr>
          <w:sz w:val="22"/>
          <w:szCs w:val="22"/>
        </w:rPr>
        <w:tab/>
      </w:r>
      <w:r w:rsidR="00163FDA">
        <w:rPr>
          <w:sz w:val="22"/>
          <w:szCs w:val="22"/>
        </w:rPr>
        <w:tab/>
      </w:r>
      <w:r w:rsidR="00163FDA">
        <w:rPr>
          <w:sz w:val="22"/>
          <w:szCs w:val="22"/>
        </w:rPr>
        <w:tab/>
      </w:r>
      <w:r w:rsidR="00163FDA">
        <w:rPr>
          <w:sz w:val="22"/>
          <w:szCs w:val="22"/>
        </w:rPr>
        <w:tab/>
      </w:r>
      <w:r w:rsidR="00163FDA" w:rsidRPr="00402A2D">
        <w:rPr>
          <w:sz w:val="22"/>
          <w:szCs w:val="22"/>
        </w:rPr>
        <w:t>James Joyce: Nora’ya Mektuplar</w:t>
      </w:r>
    </w:p>
    <w:p w14:paraId="56EDA162" w14:textId="77777777" w:rsidR="009874B9" w:rsidRPr="00402A2D" w:rsidRDefault="009874B9" w:rsidP="009874B9">
      <w:pPr>
        <w:spacing w:line="360" w:lineRule="auto"/>
        <w:jc w:val="both"/>
        <w:rPr>
          <w:sz w:val="22"/>
          <w:szCs w:val="22"/>
        </w:rPr>
      </w:pPr>
      <w:r w:rsidRPr="00402A2D">
        <w:rPr>
          <w:b/>
          <w:sz w:val="22"/>
          <w:szCs w:val="22"/>
        </w:rPr>
        <w:t>05.03.2020</w:t>
      </w:r>
      <w:r w:rsidRPr="00402A2D">
        <w:rPr>
          <w:b/>
          <w:sz w:val="22"/>
          <w:szCs w:val="22"/>
        </w:rPr>
        <w:tab/>
      </w:r>
      <w:r w:rsidR="00163FDA">
        <w:rPr>
          <w:b/>
          <w:sz w:val="22"/>
          <w:szCs w:val="22"/>
        </w:rPr>
        <w:tab/>
      </w:r>
      <w:r w:rsidR="00163FDA">
        <w:rPr>
          <w:b/>
          <w:sz w:val="22"/>
          <w:szCs w:val="22"/>
        </w:rPr>
        <w:tab/>
      </w:r>
      <w:r w:rsidR="00163FDA">
        <w:rPr>
          <w:b/>
          <w:sz w:val="22"/>
          <w:szCs w:val="22"/>
        </w:rPr>
        <w:tab/>
      </w:r>
      <w:r w:rsidR="00163FDA" w:rsidRPr="00402A2D">
        <w:rPr>
          <w:sz w:val="22"/>
          <w:szCs w:val="22"/>
        </w:rPr>
        <w:t>Freud-Lacan Psikanaliz Derneği</w:t>
      </w:r>
      <w:r w:rsidRPr="00402A2D">
        <w:rPr>
          <w:b/>
          <w:sz w:val="22"/>
          <w:szCs w:val="22"/>
        </w:rPr>
        <w:tab/>
      </w:r>
      <w:r w:rsidRPr="00402A2D">
        <w:rPr>
          <w:b/>
          <w:sz w:val="22"/>
          <w:szCs w:val="22"/>
        </w:rPr>
        <w:tab/>
      </w:r>
      <w:r w:rsidRPr="00402A2D">
        <w:rPr>
          <w:b/>
          <w:sz w:val="22"/>
          <w:szCs w:val="22"/>
        </w:rPr>
        <w:tab/>
      </w:r>
    </w:p>
    <w:p w14:paraId="7555023E" w14:textId="77777777" w:rsidR="009874B9" w:rsidRDefault="009874B9" w:rsidP="009874B9">
      <w:pPr>
        <w:spacing w:line="360" w:lineRule="auto"/>
        <w:jc w:val="both"/>
        <w:rPr>
          <w:sz w:val="22"/>
          <w:szCs w:val="22"/>
        </w:rPr>
      </w:pP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</w:p>
    <w:p w14:paraId="5943F5F7" w14:textId="77777777" w:rsidR="00766D87" w:rsidRDefault="00766D87" w:rsidP="00766D87">
      <w:pPr>
        <w:tabs>
          <w:tab w:val="left" w:pos="3588"/>
        </w:tabs>
        <w:spacing w:line="360" w:lineRule="auto"/>
        <w:jc w:val="both"/>
        <w:rPr>
          <w:sz w:val="22"/>
          <w:szCs w:val="22"/>
        </w:rPr>
      </w:pPr>
      <w:r w:rsidRPr="00163FDA">
        <w:rPr>
          <w:b/>
          <w:sz w:val="22"/>
          <w:szCs w:val="22"/>
        </w:rPr>
        <w:t>Tartışmacı</w:t>
      </w:r>
      <w:r>
        <w:rPr>
          <w:sz w:val="22"/>
          <w:szCs w:val="22"/>
        </w:rPr>
        <w:t xml:space="preserve">                                              Bilinçdışının Oluşumu</w:t>
      </w:r>
    </w:p>
    <w:p w14:paraId="1F3FDEDF" w14:textId="77777777" w:rsidR="00766D87" w:rsidRDefault="00766D87" w:rsidP="00766D87">
      <w:pPr>
        <w:spacing w:line="360" w:lineRule="auto"/>
        <w:jc w:val="both"/>
        <w:rPr>
          <w:sz w:val="22"/>
          <w:szCs w:val="22"/>
        </w:rPr>
      </w:pPr>
      <w:r w:rsidRPr="00163FDA">
        <w:rPr>
          <w:b/>
          <w:sz w:val="22"/>
          <w:szCs w:val="22"/>
        </w:rPr>
        <w:t>24.12.202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402A2D">
        <w:rPr>
          <w:sz w:val="22"/>
          <w:szCs w:val="22"/>
        </w:rPr>
        <w:t>Freud-Lacan Psikanaliz Derneği</w:t>
      </w:r>
    </w:p>
    <w:p w14:paraId="7055D831" w14:textId="77777777" w:rsidR="00766D87" w:rsidRPr="00402A2D" w:rsidRDefault="00766D87" w:rsidP="00766D87">
      <w:pPr>
        <w:tabs>
          <w:tab w:val="left" w:pos="3588"/>
        </w:tabs>
        <w:spacing w:line="360" w:lineRule="auto"/>
        <w:jc w:val="both"/>
        <w:rPr>
          <w:sz w:val="22"/>
          <w:szCs w:val="22"/>
        </w:rPr>
      </w:pPr>
    </w:p>
    <w:p w14:paraId="2853BF12" w14:textId="77777777" w:rsidR="0067075C" w:rsidRPr="00402A2D" w:rsidRDefault="009874B9" w:rsidP="0067075C">
      <w:pPr>
        <w:jc w:val="both"/>
        <w:rPr>
          <w:sz w:val="22"/>
          <w:szCs w:val="22"/>
        </w:rPr>
      </w:pPr>
      <w:r w:rsidRPr="00402A2D">
        <w:rPr>
          <w:b/>
          <w:sz w:val="22"/>
          <w:szCs w:val="22"/>
        </w:rPr>
        <w:t>Kartel Çalışması</w:t>
      </w:r>
      <w:r w:rsidR="0067075C" w:rsidRPr="0067075C">
        <w:rPr>
          <w:sz w:val="22"/>
          <w:szCs w:val="22"/>
        </w:rPr>
        <w:t xml:space="preserve"> </w:t>
      </w:r>
      <w:r w:rsidR="0067075C">
        <w:rPr>
          <w:sz w:val="22"/>
          <w:szCs w:val="22"/>
        </w:rPr>
        <w:tab/>
      </w:r>
      <w:r w:rsidR="0067075C">
        <w:rPr>
          <w:sz w:val="22"/>
          <w:szCs w:val="22"/>
        </w:rPr>
        <w:tab/>
      </w:r>
      <w:r w:rsidR="0067075C">
        <w:rPr>
          <w:sz w:val="22"/>
          <w:szCs w:val="22"/>
        </w:rPr>
        <w:tab/>
      </w:r>
      <w:proofErr w:type="spellStart"/>
      <w:r w:rsidR="0067075C" w:rsidRPr="00402A2D">
        <w:rPr>
          <w:sz w:val="22"/>
          <w:szCs w:val="22"/>
        </w:rPr>
        <w:t>The</w:t>
      </w:r>
      <w:proofErr w:type="spellEnd"/>
      <w:r w:rsidR="0067075C" w:rsidRPr="00402A2D">
        <w:rPr>
          <w:sz w:val="22"/>
          <w:szCs w:val="22"/>
        </w:rPr>
        <w:t xml:space="preserve"> </w:t>
      </w:r>
      <w:proofErr w:type="spellStart"/>
      <w:r w:rsidR="0067075C" w:rsidRPr="00402A2D">
        <w:rPr>
          <w:sz w:val="22"/>
          <w:szCs w:val="22"/>
        </w:rPr>
        <w:t>Seminar</w:t>
      </w:r>
      <w:proofErr w:type="spellEnd"/>
      <w:r w:rsidR="0067075C" w:rsidRPr="00402A2D">
        <w:rPr>
          <w:sz w:val="22"/>
          <w:szCs w:val="22"/>
        </w:rPr>
        <w:t xml:space="preserve"> of </w:t>
      </w:r>
      <w:proofErr w:type="spellStart"/>
      <w:r w:rsidR="0067075C" w:rsidRPr="00402A2D">
        <w:rPr>
          <w:sz w:val="22"/>
          <w:szCs w:val="22"/>
        </w:rPr>
        <w:t>Jacques</w:t>
      </w:r>
      <w:proofErr w:type="spellEnd"/>
      <w:r w:rsidR="0067075C" w:rsidRPr="00402A2D">
        <w:rPr>
          <w:sz w:val="22"/>
          <w:szCs w:val="22"/>
        </w:rPr>
        <w:t xml:space="preserve"> Lacan. </w:t>
      </w:r>
      <w:proofErr w:type="spellStart"/>
      <w:r w:rsidR="0067075C" w:rsidRPr="00402A2D">
        <w:rPr>
          <w:sz w:val="22"/>
          <w:szCs w:val="22"/>
        </w:rPr>
        <w:t>Book</w:t>
      </w:r>
      <w:proofErr w:type="spellEnd"/>
      <w:r w:rsidR="0067075C" w:rsidRPr="00402A2D">
        <w:rPr>
          <w:sz w:val="22"/>
          <w:szCs w:val="22"/>
        </w:rPr>
        <w:t xml:space="preserve"> IV:</w:t>
      </w:r>
      <w:r w:rsidR="0067075C">
        <w:rPr>
          <w:sz w:val="22"/>
          <w:szCs w:val="22"/>
        </w:rPr>
        <w:t xml:space="preserve"> </w:t>
      </w:r>
      <w:r w:rsidR="0067075C" w:rsidRPr="00402A2D">
        <w:rPr>
          <w:sz w:val="22"/>
          <w:szCs w:val="22"/>
        </w:rPr>
        <w:t xml:space="preserve">Object </w:t>
      </w:r>
      <w:proofErr w:type="spellStart"/>
      <w:r w:rsidR="0067075C" w:rsidRPr="00402A2D">
        <w:rPr>
          <w:sz w:val="22"/>
          <w:szCs w:val="22"/>
        </w:rPr>
        <w:t>Relations</w:t>
      </w:r>
      <w:proofErr w:type="spellEnd"/>
    </w:p>
    <w:p w14:paraId="2FD5E557" w14:textId="77777777" w:rsidR="004C6959" w:rsidRDefault="0067075C" w:rsidP="0067075C">
      <w:pPr>
        <w:jc w:val="both"/>
        <w:rPr>
          <w:sz w:val="22"/>
          <w:szCs w:val="22"/>
        </w:rPr>
      </w:pPr>
      <w:r w:rsidRPr="00402A2D">
        <w:rPr>
          <w:b/>
          <w:sz w:val="22"/>
          <w:szCs w:val="22"/>
        </w:rPr>
        <w:t>2018-2019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402A2D">
        <w:rPr>
          <w:sz w:val="22"/>
          <w:szCs w:val="22"/>
        </w:rPr>
        <w:t>Freud-Lacan Psikanaliz Derneği</w:t>
      </w:r>
    </w:p>
    <w:p w14:paraId="3BCBFF3E" w14:textId="77777777" w:rsidR="0067075C" w:rsidRPr="00402A2D" w:rsidRDefault="004C6959" w:rsidP="0067075C">
      <w:pPr>
        <w:jc w:val="both"/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67075C">
        <w:rPr>
          <w:b/>
          <w:sz w:val="22"/>
          <w:szCs w:val="22"/>
        </w:rPr>
        <w:tab/>
      </w:r>
      <w:r w:rsidR="0067075C">
        <w:rPr>
          <w:b/>
          <w:sz w:val="22"/>
          <w:szCs w:val="22"/>
        </w:rPr>
        <w:tab/>
      </w:r>
      <w:r w:rsidR="0067075C">
        <w:rPr>
          <w:b/>
          <w:sz w:val="22"/>
          <w:szCs w:val="22"/>
        </w:rPr>
        <w:tab/>
      </w:r>
    </w:p>
    <w:p w14:paraId="1C0BAFB0" w14:textId="77777777" w:rsidR="009874B9" w:rsidRPr="00402A2D" w:rsidRDefault="009874B9" w:rsidP="00033C72">
      <w:pPr>
        <w:ind w:left="2832" w:firstLine="708"/>
        <w:jc w:val="both"/>
        <w:rPr>
          <w:sz w:val="22"/>
          <w:szCs w:val="22"/>
        </w:rPr>
      </w:pPr>
      <w:r w:rsidRPr="00402A2D">
        <w:rPr>
          <w:sz w:val="22"/>
          <w:szCs w:val="22"/>
        </w:rPr>
        <w:tab/>
      </w:r>
    </w:p>
    <w:p w14:paraId="075FB554" w14:textId="77777777" w:rsidR="00FF3BA3" w:rsidRDefault="009874B9" w:rsidP="00FF3BA3">
      <w:pPr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Kartel Çalışması</w:t>
      </w:r>
      <w:r w:rsidR="00FF3BA3" w:rsidRPr="00FF3BA3">
        <w:rPr>
          <w:sz w:val="22"/>
          <w:szCs w:val="22"/>
        </w:rPr>
        <w:t xml:space="preserve"> </w:t>
      </w:r>
      <w:r w:rsidR="00FF3BA3">
        <w:rPr>
          <w:sz w:val="22"/>
          <w:szCs w:val="22"/>
        </w:rPr>
        <w:tab/>
      </w:r>
      <w:proofErr w:type="spellStart"/>
      <w:r w:rsidR="00FF3BA3" w:rsidRPr="00402A2D">
        <w:rPr>
          <w:sz w:val="22"/>
          <w:szCs w:val="22"/>
        </w:rPr>
        <w:t>The</w:t>
      </w:r>
      <w:proofErr w:type="spellEnd"/>
      <w:r w:rsidR="00FF3BA3" w:rsidRPr="00402A2D">
        <w:rPr>
          <w:sz w:val="22"/>
          <w:szCs w:val="22"/>
        </w:rPr>
        <w:t xml:space="preserve"> </w:t>
      </w:r>
      <w:proofErr w:type="spellStart"/>
      <w:r w:rsidR="00FF3BA3" w:rsidRPr="00402A2D">
        <w:rPr>
          <w:sz w:val="22"/>
          <w:szCs w:val="22"/>
        </w:rPr>
        <w:t>Seminar</w:t>
      </w:r>
      <w:proofErr w:type="spellEnd"/>
      <w:r w:rsidR="00FF3BA3" w:rsidRPr="00402A2D">
        <w:rPr>
          <w:sz w:val="22"/>
          <w:szCs w:val="22"/>
        </w:rPr>
        <w:t xml:space="preserve"> of </w:t>
      </w:r>
      <w:proofErr w:type="spellStart"/>
      <w:r w:rsidR="00FF3BA3" w:rsidRPr="00402A2D">
        <w:rPr>
          <w:sz w:val="22"/>
          <w:szCs w:val="22"/>
        </w:rPr>
        <w:t>Jacques</w:t>
      </w:r>
      <w:proofErr w:type="spellEnd"/>
      <w:r w:rsidR="00FF3BA3" w:rsidRPr="00402A2D">
        <w:rPr>
          <w:sz w:val="22"/>
          <w:szCs w:val="22"/>
        </w:rPr>
        <w:t xml:space="preserve"> Lacan. </w:t>
      </w:r>
      <w:proofErr w:type="spellStart"/>
      <w:r w:rsidR="00FF3BA3" w:rsidRPr="00402A2D">
        <w:rPr>
          <w:sz w:val="22"/>
          <w:szCs w:val="22"/>
        </w:rPr>
        <w:t>Book</w:t>
      </w:r>
      <w:proofErr w:type="spellEnd"/>
      <w:r w:rsidR="00FF3BA3" w:rsidRPr="00402A2D">
        <w:rPr>
          <w:sz w:val="22"/>
          <w:szCs w:val="22"/>
        </w:rPr>
        <w:t xml:space="preserve"> VII: </w:t>
      </w:r>
      <w:proofErr w:type="spellStart"/>
      <w:r w:rsidR="00FF3BA3" w:rsidRPr="00402A2D">
        <w:rPr>
          <w:sz w:val="22"/>
          <w:szCs w:val="22"/>
        </w:rPr>
        <w:t>The</w:t>
      </w:r>
      <w:proofErr w:type="spellEnd"/>
      <w:r w:rsidR="00FF3BA3" w:rsidRPr="00402A2D">
        <w:rPr>
          <w:sz w:val="22"/>
          <w:szCs w:val="22"/>
        </w:rPr>
        <w:t xml:space="preserve"> </w:t>
      </w:r>
      <w:proofErr w:type="spellStart"/>
      <w:r w:rsidR="00FF3BA3" w:rsidRPr="00402A2D">
        <w:rPr>
          <w:sz w:val="22"/>
          <w:szCs w:val="22"/>
        </w:rPr>
        <w:t>Ethcis</w:t>
      </w:r>
      <w:proofErr w:type="spellEnd"/>
      <w:r w:rsidR="00FF3BA3" w:rsidRPr="00402A2D">
        <w:rPr>
          <w:sz w:val="22"/>
          <w:szCs w:val="22"/>
        </w:rPr>
        <w:t xml:space="preserve"> of </w:t>
      </w:r>
    </w:p>
    <w:p w14:paraId="7DBC0871" w14:textId="77777777" w:rsidR="00FF3BA3" w:rsidRPr="00402A2D" w:rsidRDefault="00FF3BA3" w:rsidP="00FF3BA3">
      <w:pPr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2019-</w:t>
      </w:r>
      <w:r>
        <w:rPr>
          <w:b/>
          <w:sz w:val="22"/>
          <w:szCs w:val="22"/>
        </w:rPr>
        <w:t>Halen</w:t>
      </w:r>
      <w:r w:rsidRPr="00402A2D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proofErr w:type="spellStart"/>
      <w:r w:rsidRPr="00402A2D">
        <w:rPr>
          <w:sz w:val="22"/>
          <w:szCs w:val="22"/>
        </w:rPr>
        <w:t>Psychoanalysis</w:t>
      </w:r>
      <w:proofErr w:type="spellEnd"/>
      <w:r w:rsidRPr="00402A2D">
        <w:rPr>
          <w:sz w:val="22"/>
          <w:szCs w:val="22"/>
        </w:rPr>
        <w:t xml:space="preserve">. </w:t>
      </w:r>
    </w:p>
    <w:p w14:paraId="319CC858" w14:textId="77777777" w:rsidR="00FF3BA3" w:rsidRPr="0067075C" w:rsidRDefault="00FF3BA3" w:rsidP="00FF3BA3">
      <w:pPr>
        <w:ind w:left="2832" w:firstLine="708"/>
        <w:rPr>
          <w:sz w:val="22"/>
          <w:szCs w:val="22"/>
        </w:rPr>
      </w:pPr>
      <w:r w:rsidRPr="00402A2D">
        <w:rPr>
          <w:sz w:val="22"/>
          <w:szCs w:val="22"/>
        </w:rPr>
        <w:t>Freud-Lacan Psikanaliz Derneği</w:t>
      </w:r>
    </w:p>
    <w:p w14:paraId="66BEA405" w14:textId="77777777" w:rsidR="009874B9" w:rsidRPr="00402A2D" w:rsidRDefault="009874B9" w:rsidP="00B87F8B">
      <w:pPr>
        <w:rPr>
          <w:sz w:val="22"/>
          <w:szCs w:val="22"/>
        </w:rPr>
      </w:pPr>
    </w:p>
    <w:p w14:paraId="3AA73BAB" w14:textId="77777777" w:rsidR="009874B9" w:rsidRPr="00402A2D" w:rsidRDefault="009874B9" w:rsidP="009874B9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lastRenderedPageBreak/>
        <w:t>YAYINLAR</w:t>
      </w:r>
    </w:p>
    <w:p w14:paraId="3CA8DF85" w14:textId="77777777" w:rsidR="00761FEC" w:rsidRPr="00402A2D" w:rsidRDefault="00761FEC" w:rsidP="00465090">
      <w:pPr>
        <w:spacing w:line="360" w:lineRule="auto"/>
        <w:rPr>
          <w:sz w:val="22"/>
          <w:szCs w:val="22"/>
        </w:rPr>
      </w:pPr>
    </w:p>
    <w:p w14:paraId="3593C756" w14:textId="77777777" w:rsidR="009874B9" w:rsidRDefault="009874B9" w:rsidP="00465090">
      <w:pPr>
        <w:spacing w:line="360" w:lineRule="auto"/>
        <w:rPr>
          <w:sz w:val="22"/>
          <w:szCs w:val="22"/>
        </w:rPr>
      </w:pPr>
      <w:r w:rsidRPr="00402A2D">
        <w:rPr>
          <w:b/>
          <w:sz w:val="22"/>
          <w:szCs w:val="22"/>
        </w:rPr>
        <w:t>Makale</w:t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</w:r>
      <w:r w:rsidRPr="00402A2D">
        <w:rPr>
          <w:sz w:val="22"/>
          <w:szCs w:val="22"/>
        </w:rPr>
        <w:tab/>
        <w:t xml:space="preserve">Saklı, Y. (2016). Tersine dönen kişilikler. </w:t>
      </w:r>
      <w:proofErr w:type="spellStart"/>
      <w:r w:rsidRPr="00402A2D">
        <w:rPr>
          <w:i/>
          <w:sz w:val="22"/>
          <w:szCs w:val="22"/>
        </w:rPr>
        <w:t>Psinema</w:t>
      </w:r>
      <w:proofErr w:type="spellEnd"/>
      <w:r w:rsidRPr="00402A2D">
        <w:rPr>
          <w:i/>
          <w:sz w:val="22"/>
          <w:szCs w:val="22"/>
        </w:rPr>
        <w:t xml:space="preserve">, 18, </w:t>
      </w:r>
      <w:r w:rsidRPr="00402A2D">
        <w:rPr>
          <w:sz w:val="22"/>
          <w:szCs w:val="22"/>
        </w:rPr>
        <w:t>31-38.</w:t>
      </w:r>
    </w:p>
    <w:p w14:paraId="028B790C" w14:textId="77777777" w:rsidR="009874B9" w:rsidRPr="00402A2D" w:rsidRDefault="009874B9" w:rsidP="0050432F">
      <w:pPr>
        <w:spacing w:line="360" w:lineRule="auto"/>
        <w:rPr>
          <w:sz w:val="22"/>
          <w:szCs w:val="22"/>
        </w:rPr>
      </w:pPr>
    </w:p>
    <w:p w14:paraId="3BAF6600" w14:textId="77777777" w:rsidR="009874B9" w:rsidRPr="00402A2D" w:rsidRDefault="009874B9" w:rsidP="009874B9">
      <w:pPr>
        <w:spacing w:line="360" w:lineRule="auto"/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Araştırma Makalesi</w:t>
      </w:r>
      <w:r w:rsidRPr="00402A2D">
        <w:rPr>
          <w:sz w:val="22"/>
          <w:szCs w:val="22"/>
        </w:rPr>
        <w:tab/>
        <w:t xml:space="preserve">Saklı Demirbaş, Y. &amp; Gençöz, F. (2020). İsim ne söyler: </w:t>
      </w:r>
      <w:r w:rsidR="00B97C67" w:rsidRPr="00402A2D">
        <w:rPr>
          <w:sz w:val="22"/>
          <w:szCs w:val="22"/>
        </w:rPr>
        <w:t>N</w:t>
      </w:r>
      <w:r w:rsidRPr="00402A2D">
        <w:rPr>
          <w:sz w:val="22"/>
          <w:szCs w:val="22"/>
        </w:rPr>
        <w:t xml:space="preserve">itel bir araştırma. </w:t>
      </w:r>
      <w:r w:rsidRPr="00402A2D">
        <w:rPr>
          <w:i/>
          <w:sz w:val="22"/>
          <w:szCs w:val="22"/>
        </w:rPr>
        <w:t xml:space="preserve">AYNA Klinik Psikoloji Dergisi, 7(2), </w:t>
      </w:r>
      <w:r w:rsidRPr="00402A2D">
        <w:rPr>
          <w:sz w:val="22"/>
          <w:szCs w:val="22"/>
        </w:rPr>
        <w:t>229-248.</w:t>
      </w:r>
    </w:p>
    <w:p w14:paraId="52E8E106" w14:textId="77777777" w:rsidR="009874B9" w:rsidRPr="00402A2D" w:rsidRDefault="009874B9" w:rsidP="009874B9">
      <w:pPr>
        <w:spacing w:line="480" w:lineRule="auto"/>
        <w:ind w:left="3540" w:hanging="3540"/>
        <w:rPr>
          <w:sz w:val="22"/>
          <w:szCs w:val="22"/>
        </w:rPr>
      </w:pPr>
    </w:p>
    <w:p w14:paraId="5EB023ED" w14:textId="141638E4" w:rsidR="009874B9" w:rsidRPr="00402A2D" w:rsidRDefault="009874B9" w:rsidP="009874B9">
      <w:pPr>
        <w:spacing w:line="480" w:lineRule="auto"/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Kitap Bölümü</w:t>
      </w:r>
      <w:r w:rsidRPr="00402A2D">
        <w:rPr>
          <w:sz w:val="22"/>
          <w:szCs w:val="22"/>
        </w:rPr>
        <w:tab/>
        <w:t>Saklı Demirbaş, Y. Dora Vakası. (</w:t>
      </w:r>
      <w:bookmarkStart w:id="0" w:name="_GoBack"/>
      <w:bookmarkEnd w:id="0"/>
      <w:r w:rsidRPr="00402A2D">
        <w:rPr>
          <w:sz w:val="22"/>
          <w:szCs w:val="22"/>
        </w:rPr>
        <w:t>T</w:t>
      </w:r>
      <w:r w:rsidR="00B97C67" w:rsidRPr="00402A2D">
        <w:rPr>
          <w:sz w:val="22"/>
          <w:szCs w:val="22"/>
        </w:rPr>
        <w:t xml:space="preserve">. </w:t>
      </w:r>
      <w:r w:rsidRPr="00402A2D">
        <w:rPr>
          <w:sz w:val="22"/>
          <w:szCs w:val="22"/>
        </w:rPr>
        <w:t>Gençöz Ed.) (</w:t>
      </w:r>
      <w:r w:rsidR="0050432F">
        <w:rPr>
          <w:sz w:val="22"/>
          <w:szCs w:val="22"/>
        </w:rPr>
        <w:t>Basımda</w:t>
      </w:r>
      <w:r w:rsidRPr="00402A2D">
        <w:rPr>
          <w:sz w:val="22"/>
          <w:szCs w:val="22"/>
        </w:rPr>
        <w:t>)</w:t>
      </w:r>
    </w:p>
    <w:p w14:paraId="265F34C8" w14:textId="77777777" w:rsidR="009874B9" w:rsidRPr="00402A2D" w:rsidRDefault="009874B9" w:rsidP="009874B9">
      <w:pPr>
        <w:spacing w:line="480" w:lineRule="auto"/>
        <w:ind w:left="3540" w:hanging="3540"/>
        <w:rPr>
          <w:sz w:val="22"/>
          <w:szCs w:val="22"/>
        </w:rPr>
      </w:pPr>
      <w:r w:rsidRPr="00402A2D">
        <w:rPr>
          <w:b/>
          <w:sz w:val="22"/>
          <w:szCs w:val="22"/>
        </w:rPr>
        <w:t>Kitap Bölümü</w:t>
      </w:r>
      <w:r w:rsidRPr="00402A2D">
        <w:rPr>
          <w:sz w:val="22"/>
          <w:szCs w:val="22"/>
        </w:rPr>
        <w:tab/>
      </w:r>
      <w:proofErr w:type="spellStart"/>
      <w:r w:rsidRPr="00402A2D">
        <w:rPr>
          <w:sz w:val="22"/>
          <w:szCs w:val="22"/>
        </w:rPr>
        <w:t>Owens</w:t>
      </w:r>
      <w:proofErr w:type="spellEnd"/>
      <w:r w:rsidRPr="00402A2D">
        <w:rPr>
          <w:sz w:val="22"/>
          <w:szCs w:val="22"/>
        </w:rPr>
        <w:t xml:space="preserve">, C., &amp; </w:t>
      </w:r>
      <w:proofErr w:type="spellStart"/>
      <w:r w:rsidRPr="00402A2D">
        <w:rPr>
          <w:sz w:val="22"/>
          <w:szCs w:val="22"/>
        </w:rPr>
        <w:t>Farrelly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Quin</w:t>
      </w:r>
      <w:proofErr w:type="spellEnd"/>
      <w:r w:rsidRPr="00402A2D">
        <w:rPr>
          <w:sz w:val="22"/>
          <w:szCs w:val="22"/>
        </w:rPr>
        <w:t xml:space="preserve">, S. (2017). </w:t>
      </w:r>
      <w:proofErr w:type="spellStart"/>
      <w:r w:rsidRPr="00402A2D">
        <w:rPr>
          <w:sz w:val="22"/>
          <w:szCs w:val="22"/>
        </w:rPr>
        <w:t>Lacanian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Psychoanalysis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with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Babies</w:t>
      </w:r>
      <w:proofErr w:type="spellEnd"/>
      <w:r w:rsidRPr="00402A2D">
        <w:rPr>
          <w:sz w:val="22"/>
          <w:szCs w:val="22"/>
        </w:rPr>
        <w:t xml:space="preserve">, </w:t>
      </w:r>
      <w:proofErr w:type="spellStart"/>
      <w:r w:rsidRPr="00402A2D">
        <w:rPr>
          <w:sz w:val="22"/>
          <w:szCs w:val="22"/>
        </w:rPr>
        <w:t>Children</w:t>
      </w:r>
      <w:proofErr w:type="spellEnd"/>
      <w:r w:rsidRPr="00402A2D">
        <w:rPr>
          <w:sz w:val="22"/>
          <w:szCs w:val="22"/>
        </w:rPr>
        <w:t xml:space="preserve">, </w:t>
      </w:r>
      <w:proofErr w:type="spellStart"/>
      <w:r w:rsidRPr="00402A2D">
        <w:rPr>
          <w:sz w:val="22"/>
          <w:szCs w:val="22"/>
        </w:rPr>
        <w:t>and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Adolescents</w:t>
      </w:r>
      <w:proofErr w:type="spellEnd"/>
      <w:r w:rsidRPr="00402A2D">
        <w:rPr>
          <w:sz w:val="22"/>
          <w:szCs w:val="22"/>
        </w:rPr>
        <w:t xml:space="preserve">. </w:t>
      </w:r>
      <w:proofErr w:type="spellStart"/>
      <w:r w:rsidRPr="00402A2D">
        <w:rPr>
          <w:sz w:val="22"/>
          <w:szCs w:val="22"/>
        </w:rPr>
        <w:t>Further</w:t>
      </w:r>
      <w:proofErr w:type="spellEnd"/>
      <w:r w:rsidRPr="00402A2D">
        <w:rPr>
          <w:sz w:val="22"/>
          <w:szCs w:val="22"/>
        </w:rPr>
        <w:t xml:space="preserve"> </w:t>
      </w:r>
      <w:proofErr w:type="spellStart"/>
      <w:r w:rsidRPr="00402A2D">
        <w:rPr>
          <w:sz w:val="22"/>
          <w:szCs w:val="22"/>
        </w:rPr>
        <w:t>Notes</w:t>
      </w:r>
      <w:proofErr w:type="spellEnd"/>
      <w:r w:rsidRPr="00402A2D">
        <w:rPr>
          <w:sz w:val="22"/>
          <w:szCs w:val="22"/>
        </w:rPr>
        <w:t xml:space="preserve"> on </w:t>
      </w:r>
      <w:proofErr w:type="spellStart"/>
      <w:r w:rsidRPr="00402A2D">
        <w:rPr>
          <w:sz w:val="22"/>
          <w:szCs w:val="22"/>
        </w:rPr>
        <w:t>the</w:t>
      </w:r>
      <w:proofErr w:type="spellEnd"/>
      <w:r w:rsidRPr="00402A2D">
        <w:rPr>
          <w:sz w:val="22"/>
          <w:szCs w:val="22"/>
        </w:rPr>
        <w:t xml:space="preserve"> Child (D. Şimşek Özbek &amp; P. Gökdemir Bulut </w:t>
      </w:r>
      <w:proofErr w:type="spellStart"/>
      <w:r w:rsidRPr="00402A2D">
        <w:rPr>
          <w:sz w:val="22"/>
          <w:szCs w:val="22"/>
        </w:rPr>
        <w:t>Eds</w:t>
      </w:r>
      <w:proofErr w:type="spellEnd"/>
      <w:r w:rsidRPr="00402A2D">
        <w:rPr>
          <w:sz w:val="22"/>
          <w:szCs w:val="22"/>
        </w:rPr>
        <w:t>). (</w:t>
      </w:r>
      <w:proofErr w:type="gramStart"/>
      <w:r w:rsidRPr="00402A2D">
        <w:rPr>
          <w:sz w:val="22"/>
          <w:szCs w:val="22"/>
        </w:rPr>
        <w:t>yayıneviyle</w:t>
      </w:r>
      <w:proofErr w:type="gramEnd"/>
      <w:r w:rsidRPr="00402A2D">
        <w:rPr>
          <w:sz w:val="22"/>
          <w:szCs w:val="22"/>
        </w:rPr>
        <w:t xml:space="preserve"> iletişime geçildi)</w:t>
      </w:r>
    </w:p>
    <w:p w14:paraId="2D78B5E6" w14:textId="77777777" w:rsidR="009874B9" w:rsidRPr="00402A2D" w:rsidRDefault="009874B9" w:rsidP="009874B9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360" w:lineRule="auto"/>
        <w:rPr>
          <w:b/>
          <w:sz w:val="22"/>
          <w:szCs w:val="22"/>
        </w:rPr>
      </w:pPr>
      <w:r w:rsidRPr="00402A2D">
        <w:rPr>
          <w:b/>
          <w:sz w:val="22"/>
          <w:szCs w:val="22"/>
        </w:rPr>
        <w:t>ETKİNLİKLER</w:t>
      </w:r>
    </w:p>
    <w:p w14:paraId="0AE6F8D9" w14:textId="77777777" w:rsidR="009874B9" w:rsidRPr="00402A2D" w:rsidRDefault="009874B9" w:rsidP="009874B9">
      <w:pPr>
        <w:spacing w:line="360" w:lineRule="auto"/>
        <w:ind w:left="3540" w:hanging="3540"/>
        <w:rPr>
          <w:sz w:val="22"/>
          <w:szCs w:val="22"/>
        </w:rPr>
      </w:pPr>
    </w:p>
    <w:tbl>
      <w:tblPr>
        <w:tblStyle w:val="TabloKlavuzu"/>
        <w:tblW w:w="10607" w:type="dxa"/>
        <w:tblInd w:w="-14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6"/>
        <w:gridCol w:w="2504"/>
        <w:gridCol w:w="898"/>
        <w:gridCol w:w="4678"/>
        <w:gridCol w:w="1111"/>
      </w:tblGrid>
      <w:tr w:rsidR="009874B9" w:rsidRPr="00402A2D" w14:paraId="032DEA08" w14:textId="77777777" w:rsidTr="00335583">
        <w:trPr>
          <w:gridBefore w:val="1"/>
          <w:wBefore w:w="1416" w:type="dxa"/>
          <w:trHeight w:val="1034"/>
        </w:trPr>
        <w:tc>
          <w:tcPr>
            <w:tcW w:w="2504" w:type="dxa"/>
          </w:tcPr>
          <w:p w14:paraId="59E54A76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4C668275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05.2013</w:t>
            </w:r>
          </w:p>
          <w:p w14:paraId="13A7AA6F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22421554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09.2015</w:t>
            </w:r>
          </w:p>
        </w:tc>
        <w:tc>
          <w:tcPr>
            <w:tcW w:w="6687" w:type="dxa"/>
            <w:gridSpan w:val="3"/>
          </w:tcPr>
          <w:p w14:paraId="5C390969" w14:textId="77777777" w:rsidR="009874B9" w:rsidRPr="00402A2D" w:rsidRDefault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32AEF71" w14:textId="77777777" w:rsidR="009874B9" w:rsidRPr="00402A2D" w:rsidRDefault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Onur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Kültürlerinde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Psikoterapi</w:t>
            </w:r>
            <w:proofErr w:type="spellEnd"/>
          </w:p>
          <w:p w14:paraId="713083E9" w14:textId="77777777" w:rsidR="009874B9" w:rsidRPr="00402A2D" w:rsidRDefault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D4174E2" w14:textId="77777777" w:rsidR="009874B9" w:rsidRPr="00402A2D" w:rsidRDefault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I. Lacan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pozyumu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Günümüzde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Psikanaliz</w:t>
            </w:r>
            <w:proofErr w:type="spellEnd"/>
          </w:p>
        </w:tc>
      </w:tr>
      <w:tr w:rsidR="009874B9" w:rsidRPr="00402A2D" w14:paraId="1B4E8555" w14:textId="77777777" w:rsidTr="00335583">
        <w:trPr>
          <w:gridBefore w:val="1"/>
          <w:wBefore w:w="1416" w:type="dxa"/>
          <w:trHeight w:val="517"/>
        </w:trPr>
        <w:tc>
          <w:tcPr>
            <w:tcW w:w="2504" w:type="dxa"/>
          </w:tcPr>
          <w:p w14:paraId="1377E5FD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79BECD69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05.2016</w:t>
            </w:r>
          </w:p>
        </w:tc>
        <w:tc>
          <w:tcPr>
            <w:tcW w:w="6687" w:type="dxa"/>
            <w:gridSpan w:val="3"/>
          </w:tcPr>
          <w:p w14:paraId="27DB3653" w14:textId="77777777" w:rsidR="009874B9" w:rsidRPr="00402A2D" w:rsidRDefault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FBFC753" w14:textId="77777777" w:rsidR="009874B9" w:rsidRPr="00402A2D" w:rsidRDefault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II. Lacan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pozyumu</w:t>
            </w:r>
            <w:proofErr w:type="spellEnd"/>
          </w:p>
        </w:tc>
      </w:tr>
      <w:tr w:rsidR="009874B9" w:rsidRPr="00402A2D" w14:paraId="7A178FDE" w14:textId="77777777" w:rsidTr="00335583">
        <w:trPr>
          <w:gridBefore w:val="1"/>
          <w:wBefore w:w="1416" w:type="dxa"/>
          <w:trHeight w:val="1563"/>
        </w:trPr>
        <w:tc>
          <w:tcPr>
            <w:tcW w:w="2504" w:type="dxa"/>
          </w:tcPr>
          <w:p w14:paraId="2E5DE0FA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28C9B27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01.03.2017</w:t>
            </w:r>
          </w:p>
          <w:p w14:paraId="47291A2F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EDE4FF3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05.2017</w:t>
            </w:r>
          </w:p>
          <w:p w14:paraId="01ADCCB6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39314C6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05.2017</w:t>
            </w:r>
          </w:p>
        </w:tc>
        <w:tc>
          <w:tcPr>
            <w:tcW w:w="6687" w:type="dxa"/>
            <w:gridSpan w:val="3"/>
          </w:tcPr>
          <w:p w14:paraId="3C909B51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2A3436B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Hacettepe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Ruh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ağlığı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pozyumu</w:t>
            </w:r>
            <w:proofErr w:type="spellEnd"/>
          </w:p>
          <w:p w14:paraId="1C5E11A0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FD6F1FA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Lacanyen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Psikanaliz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pozyumu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I</w:t>
            </w:r>
          </w:p>
          <w:p w14:paraId="540DEF44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5A0EFAD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inema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ve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Psikoloji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pozyumu</w:t>
            </w:r>
            <w:proofErr w:type="spellEnd"/>
          </w:p>
        </w:tc>
      </w:tr>
      <w:tr w:rsidR="009874B9" w:rsidRPr="00402A2D" w14:paraId="44F0FA4B" w14:textId="77777777" w:rsidTr="00335583">
        <w:trPr>
          <w:gridBefore w:val="1"/>
          <w:wBefore w:w="1416" w:type="dxa"/>
          <w:trHeight w:val="517"/>
        </w:trPr>
        <w:tc>
          <w:tcPr>
            <w:tcW w:w="2504" w:type="dxa"/>
          </w:tcPr>
          <w:p w14:paraId="74F7378C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4B1AF876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10.2017</w:t>
            </w:r>
          </w:p>
        </w:tc>
        <w:tc>
          <w:tcPr>
            <w:tcW w:w="6687" w:type="dxa"/>
            <w:gridSpan w:val="3"/>
          </w:tcPr>
          <w:p w14:paraId="64BA916B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469ABCE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Lacanian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Psikanaliz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pozyumu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II</w:t>
            </w:r>
          </w:p>
        </w:tc>
      </w:tr>
      <w:tr w:rsidR="009874B9" w:rsidRPr="00402A2D" w14:paraId="2AB057BC" w14:textId="77777777" w:rsidTr="00335583">
        <w:trPr>
          <w:gridBefore w:val="1"/>
          <w:wBefore w:w="1416" w:type="dxa"/>
          <w:trHeight w:val="258"/>
        </w:trPr>
        <w:tc>
          <w:tcPr>
            <w:tcW w:w="2504" w:type="dxa"/>
          </w:tcPr>
          <w:p w14:paraId="6BBEDDC5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6687" w:type="dxa"/>
            <w:gridSpan w:val="3"/>
          </w:tcPr>
          <w:p w14:paraId="144EB632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74B9" w:rsidRPr="00402A2D" w14:paraId="2DAE59BB" w14:textId="77777777" w:rsidTr="00335583">
        <w:trPr>
          <w:gridBefore w:val="1"/>
          <w:wBefore w:w="1416" w:type="dxa"/>
          <w:trHeight w:val="258"/>
        </w:trPr>
        <w:tc>
          <w:tcPr>
            <w:tcW w:w="2504" w:type="dxa"/>
          </w:tcPr>
          <w:p w14:paraId="4A228A48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2019-2020</w:t>
            </w:r>
          </w:p>
          <w:p w14:paraId="2A1FD4D5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6687" w:type="dxa"/>
            <w:gridSpan w:val="3"/>
          </w:tcPr>
          <w:p w14:paraId="2234BFB4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Psikanalize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Giriş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inerleri</w:t>
            </w:r>
            <w:proofErr w:type="spellEnd"/>
          </w:p>
          <w:p w14:paraId="5CAB2B70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74B9" w:rsidRPr="00402A2D" w14:paraId="5D542CBB" w14:textId="77777777" w:rsidTr="00335583">
        <w:trPr>
          <w:gridBefore w:val="1"/>
          <w:wBefore w:w="1416" w:type="dxa"/>
          <w:trHeight w:val="258"/>
        </w:trPr>
        <w:tc>
          <w:tcPr>
            <w:tcW w:w="2504" w:type="dxa"/>
          </w:tcPr>
          <w:p w14:paraId="14B51FF2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04. 2019</w:t>
            </w:r>
          </w:p>
        </w:tc>
        <w:tc>
          <w:tcPr>
            <w:tcW w:w="6687" w:type="dxa"/>
            <w:gridSpan w:val="3"/>
          </w:tcPr>
          <w:p w14:paraId="0397458F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</w:t>
            </w:r>
            <w:r w:rsidR="0089598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Nesne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İlişkileri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pozyumu</w:t>
            </w:r>
            <w:proofErr w:type="spellEnd"/>
          </w:p>
        </w:tc>
      </w:tr>
      <w:tr w:rsidR="009874B9" w:rsidRPr="00402A2D" w14:paraId="0FC89F3E" w14:textId="77777777" w:rsidTr="003355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16" w:type="dxa"/>
          <w:trHeight w:val="517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0144DB1A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49962DC4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09.2019</w:t>
            </w:r>
          </w:p>
        </w:tc>
        <w:tc>
          <w:tcPr>
            <w:tcW w:w="668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669052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6BB701A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</w:t>
            </w:r>
            <w:r w:rsidR="0089598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12.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İntiharı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Önleme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Günü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pozyumu</w:t>
            </w:r>
            <w:proofErr w:type="spellEnd"/>
          </w:p>
        </w:tc>
      </w:tr>
      <w:tr w:rsidR="009874B9" w:rsidRPr="00402A2D" w14:paraId="777DE455" w14:textId="77777777" w:rsidTr="003355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416" w:type="dxa"/>
          <w:trHeight w:val="787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1E91C280" w14:textId="77777777" w:rsidR="009874B9" w:rsidRPr="00402A2D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58DF6C16" w14:textId="395E9E24" w:rsidR="001F47FF" w:rsidRDefault="009874B9" w:rsidP="009874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b/>
                <w:sz w:val="22"/>
                <w:szCs w:val="22"/>
              </w:rPr>
              <w:t>2020-</w:t>
            </w:r>
            <w:r w:rsidR="0050432F">
              <w:rPr>
                <w:rFonts w:ascii="Times New Roman" w:hAnsi="Times New Roman" w:cs="Times New Roman"/>
                <w:b/>
                <w:sz w:val="22"/>
                <w:szCs w:val="22"/>
              </w:rPr>
              <w:t>2021</w:t>
            </w:r>
          </w:p>
          <w:p w14:paraId="0E425BB1" w14:textId="77777777" w:rsidR="001F47FF" w:rsidRPr="001F47FF" w:rsidRDefault="001F47FF" w:rsidP="001F47F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68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C444A8" w14:textId="77777777" w:rsidR="009874B9" w:rsidRPr="00402A2D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E8AB314" w14:textId="77777777" w:rsidR="009874B9" w:rsidRDefault="009874B9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               </w:t>
            </w:r>
            <w:r w:rsidR="0089598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Psikanalize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Giriş</w:t>
            </w:r>
            <w:proofErr w:type="spellEnd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402A2D">
              <w:rPr>
                <w:rFonts w:ascii="Times New Roman" w:hAnsi="Times New Roman" w:cs="Times New Roman"/>
                <w:sz w:val="22"/>
                <w:szCs w:val="22"/>
              </w:rPr>
              <w:t>Seminerleri</w:t>
            </w:r>
            <w:proofErr w:type="spellEnd"/>
          </w:p>
          <w:p w14:paraId="0A04DC23" w14:textId="77777777" w:rsidR="001F47FF" w:rsidRPr="00402A2D" w:rsidRDefault="001F47FF" w:rsidP="009874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3338E" w:rsidRPr="00E76333" w14:paraId="7E0D8B2E" w14:textId="77777777" w:rsidTr="00E7633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11" w:type="dxa"/>
          <w:trHeight w:val="779"/>
        </w:trPr>
        <w:tc>
          <w:tcPr>
            <w:tcW w:w="48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AD84DE" w14:textId="2ECBAE19" w:rsidR="0063338E" w:rsidRPr="00E76333" w:rsidRDefault="00E76333" w:rsidP="00E7633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76333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        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="00752894" w:rsidRPr="00E76333">
              <w:rPr>
                <w:rFonts w:ascii="Times New Roman" w:hAnsi="Times New Roman" w:cs="Times New Roman"/>
                <w:b/>
                <w:sz w:val="22"/>
                <w:szCs w:val="22"/>
              </w:rPr>
              <w:t>2020-</w:t>
            </w:r>
            <w:r w:rsidR="0050432F">
              <w:rPr>
                <w:rFonts w:ascii="Times New Roman" w:hAnsi="Times New Roman" w:cs="Times New Roman"/>
                <w:b/>
                <w:sz w:val="22"/>
                <w:szCs w:val="22"/>
              </w:rPr>
              <w:t>2021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22CF1962" w14:textId="77777777" w:rsidR="0063338E" w:rsidRPr="00E76333" w:rsidRDefault="00752894" w:rsidP="00752894">
            <w:pPr>
              <w:tabs>
                <w:tab w:val="left" w:pos="23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Nitel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Araştırma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Yöntemleri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ve</w:t>
            </w:r>
            <w:proofErr w:type="spellEnd"/>
            <w:r w:rsidR="00E76333"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Uygulamaları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Klinik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Psikoloji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ve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Psikanalitik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Yönelim</w:t>
            </w:r>
            <w:proofErr w:type="spellEnd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E76333">
              <w:rPr>
                <w:rFonts w:ascii="Times New Roman" w:hAnsi="Times New Roman" w:cs="Times New Roman"/>
                <w:sz w:val="22"/>
                <w:szCs w:val="22"/>
              </w:rPr>
              <w:t>Panelleri</w:t>
            </w:r>
            <w:proofErr w:type="spellEnd"/>
          </w:p>
        </w:tc>
      </w:tr>
    </w:tbl>
    <w:p w14:paraId="68A167F5" w14:textId="77777777" w:rsidR="009874B9" w:rsidRPr="00E76333" w:rsidRDefault="009874B9" w:rsidP="009874B9">
      <w:pPr>
        <w:spacing w:line="360" w:lineRule="auto"/>
        <w:ind w:left="3540" w:hanging="3540"/>
        <w:rPr>
          <w:sz w:val="22"/>
          <w:szCs w:val="22"/>
        </w:rPr>
      </w:pPr>
    </w:p>
    <w:sectPr w:rsidR="009874B9" w:rsidRPr="00E76333" w:rsidSect="00AD2398">
      <w:type w:val="continuous"/>
      <w:pgSz w:w="11906" w:h="16838"/>
      <w:pgMar w:top="1417" w:right="1417" w:bottom="1417" w:left="1417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 w:equalWidth="0">
        <w:col w:w="9072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C6C5A" w14:textId="77777777" w:rsidR="008D3897" w:rsidRDefault="008D3897" w:rsidP="006B0E84">
      <w:r>
        <w:separator/>
      </w:r>
    </w:p>
  </w:endnote>
  <w:endnote w:type="continuationSeparator" w:id="0">
    <w:p w14:paraId="00059C81" w14:textId="77777777" w:rsidR="008D3897" w:rsidRDefault="008D3897" w:rsidP="006B0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03DAE" w14:textId="77777777" w:rsidR="008D3897" w:rsidRDefault="008D3897" w:rsidP="006B0E84">
      <w:r>
        <w:separator/>
      </w:r>
    </w:p>
  </w:footnote>
  <w:footnote w:type="continuationSeparator" w:id="0">
    <w:p w14:paraId="3B3B1048" w14:textId="77777777" w:rsidR="008D3897" w:rsidRDefault="008D3897" w:rsidP="006B0E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12.2pt;height:540.6pt;flip:x;visibility:visible;mso-wrap-style:square" o:bullet="t">
        <v:imagedata r:id="rId1" o:title=""/>
      </v:shape>
    </w:pict>
  </w:numPicBullet>
  <w:numPicBullet w:numPicBulletId="1">
    <w:pict>
      <v:shape id="_x0000_i1027" type="#_x0000_t75" style="width:1087.2pt;height:1202.4pt;visibility:visible;mso-wrap-style:square" o:bullet="t">
        <v:imagedata r:id="rId2" o:title=""/>
      </v:shape>
    </w:pict>
  </w:numPicBullet>
  <w:numPicBullet w:numPicBulletId="2">
    <w:pict>
      <v:shape id="_x0000_i1028" type="#_x0000_t75" style="width:9pt;height:10.2pt;visibility:visible;mso-wrap-style:square" o:bullet="t">
        <v:imagedata r:id="rId3" o:title=""/>
      </v:shape>
    </w:pict>
  </w:numPicBullet>
  <w:abstractNum w:abstractNumId="0" w15:restartNumberingAfterBreak="0">
    <w:nsid w:val="145E0F9F"/>
    <w:multiLevelType w:val="hybridMultilevel"/>
    <w:tmpl w:val="0A2EDAFC"/>
    <w:lvl w:ilvl="0" w:tplc="041F0005">
      <w:start w:val="1"/>
      <w:numFmt w:val="bullet"/>
      <w:lvlText w:val=""/>
      <w:lvlJc w:val="left"/>
      <w:pPr>
        <w:tabs>
          <w:tab w:val="num" w:pos="2484"/>
        </w:tabs>
        <w:ind w:left="248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226F35DB"/>
    <w:multiLevelType w:val="hybridMultilevel"/>
    <w:tmpl w:val="AB0C8166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51F5B"/>
    <w:multiLevelType w:val="multilevel"/>
    <w:tmpl w:val="2EFC06E8"/>
    <w:lvl w:ilvl="0">
      <w:start w:val="8"/>
      <w:numFmt w:val="decimalZero"/>
      <w:lvlText w:val="%1"/>
      <w:lvlJc w:val="left"/>
      <w:pPr>
        <w:ind w:left="765" w:hanging="765"/>
      </w:pPr>
      <w:rPr>
        <w:rFonts w:hint="default"/>
        <w:i w:val="0"/>
      </w:rPr>
    </w:lvl>
    <w:lvl w:ilvl="1">
      <w:start w:val="2015"/>
      <w:numFmt w:val="decimal"/>
      <w:lvlText w:val="%1.%2"/>
      <w:lvlJc w:val="left"/>
      <w:pPr>
        <w:ind w:left="765" w:hanging="765"/>
      </w:pPr>
      <w:rPr>
        <w:rFonts w:hint="default"/>
        <w:i w:val="0"/>
      </w:rPr>
    </w:lvl>
    <w:lvl w:ilvl="2">
      <w:start w:val="1"/>
      <w:numFmt w:val="decimalZero"/>
      <w:lvlText w:val="%1.%2.%3"/>
      <w:lvlJc w:val="left"/>
      <w:pPr>
        <w:ind w:left="765" w:hanging="765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65" w:hanging="765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765" w:hanging="765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 w:val="0"/>
      </w:rPr>
    </w:lvl>
  </w:abstractNum>
  <w:abstractNum w:abstractNumId="3" w15:restartNumberingAfterBreak="0">
    <w:nsid w:val="42E460B7"/>
    <w:multiLevelType w:val="hybridMultilevel"/>
    <w:tmpl w:val="29B2098A"/>
    <w:lvl w:ilvl="0" w:tplc="041F0005">
      <w:start w:val="1"/>
      <w:numFmt w:val="bullet"/>
      <w:lvlText w:val=""/>
      <w:lvlJc w:val="left"/>
      <w:pPr>
        <w:tabs>
          <w:tab w:val="num" w:pos="2484"/>
        </w:tabs>
        <w:ind w:left="248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4" w15:restartNumberingAfterBreak="0">
    <w:nsid w:val="4A40442A"/>
    <w:multiLevelType w:val="hybridMultilevel"/>
    <w:tmpl w:val="74602AE8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91A65"/>
    <w:multiLevelType w:val="multilevel"/>
    <w:tmpl w:val="0A2EDAFC"/>
    <w:lvl w:ilvl="0">
      <w:start w:val="1"/>
      <w:numFmt w:val="bullet"/>
      <w:lvlText w:val=""/>
      <w:lvlJc w:val="left"/>
      <w:pPr>
        <w:tabs>
          <w:tab w:val="num" w:pos="2484"/>
        </w:tabs>
        <w:ind w:left="248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6" w15:restartNumberingAfterBreak="0">
    <w:nsid w:val="62E23F93"/>
    <w:multiLevelType w:val="hybridMultilevel"/>
    <w:tmpl w:val="D0A4E2F0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6F6786"/>
    <w:multiLevelType w:val="hybridMultilevel"/>
    <w:tmpl w:val="F9946696"/>
    <w:lvl w:ilvl="0" w:tplc="E2DCB0EE">
      <w:start w:val="8"/>
      <w:numFmt w:val="bullet"/>
      <w:lvlText w:val=""/>
      <w:lvlJc w:val="left"/>
      <w:pPr>
        <w:ind w:left="3900" w:hanging="360"/>
      </w:pPr>
      <w:rPr>
        <w:rFonts w:ascii="Symbol" w:eastAsia="Times New Roman" w:hAnsi="Symbol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6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tr-TR" w:vendorID="64" w:dllVersion="0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A3NzEyNjAxNzVS0lEKTi0uzszPAykwqwUA7fTsICwAAAA="/>
  </w:docVars>
  <w:rsids>
    <w:rsidRoot w:val="000778BB"/>
    <w:rsid w:val="000156D3"/>
    <w:rsid w:val="00017776"/>
    <w:rsid w:val="00033230"/>
    <w:rsid w:val="00033C72"/>
    <w:rsid w:val="00044247"/>
    <w:rsid w:val="00054C29"/>
    <w:rsid w:val="000656B1"/>
    <w:rsid w:val="000778BB"/>
    <w:rsid w:val="000966AE"/>
    <w:rsid w:val="00107FB7"/>
    <w:rsid w:val="001237A5"/>
    <w:rsid w:val="0013568F"/>
    <w:rsid w:val="00140E4E"/>
    <w:rsid w:val="00143BAE"/>
    <w:rsid w:val="00157650"/>
    <w:rsid w:val="00163FDA"/>
    <w:rsid w:val="001B1F4F"/>
    <w:rsid w:val="001E36E4"/>
    <w:rsid w:val="001F47FF"/>
    <w:rsid w:val="0020135B"/>
    <w:rsid w:val="002957D9"/>
    <w:rsid w:val="002B2146"/>
    <w:rsid w:val="002E5592"/>
    <w:rsid w:val="002F15D9"/>
    <w:rsid w:val="002F45EC"/>
    <w:rsid w:val="0030468C"/>
    <w:rsid w:val="003051D5"/>
    <w:rsid w:val="00335583"/>
    <w:rsid w:val="00374F06"/>
    <w:rsid w:val="003852D5"/>
    <w:rsid w:val="003B59E9"/>
    <w:rsid w:val="003C1368"/>
    <w:rsid w:val="003C4BB4"/>
    <w:rsid w:val="003D210C"/>
    <w:rsid w:val="00402A2D"/>
    <w:rsid w:val="00426395"/>
    <w:rsid w:val="00430E63"/>
    <w:rsid w:val="00435F12"/>
    <w:rsid w:val="00450C08"/>
    <w:rsid w:val="00465090"/>
    <w:rsid w:val="00481E58"/>
    <w:rsid w:val="00487B4B"/>
    <w:rsid w:val="004B0752"/>
    <w:rsid w:val="004C6959"/>
    <w:rsid w:val="004D685C"/>
    <w:rsid w:val="004F16AA"/>
    <w:rsid w:val="0050432F"/>
    <w:rsid w:val="00525A94"/>
    <w:rsid w:val="005348A9"/>
    <w:rsid w:val="00567F9A"/>
    <w:rsid w:val="005716D6"/>
    <w:rsid w:val="00575D38"/>
    <w:rsid w:val="005A3A18"/>
    <w:rsid w:val="005A7551"/>
    <w:rsid w:val="0063338E"/>
    <w:rsid w:val="00635D86"/>
    <w:rsid w:val="006552D4"/>
    <w:rsid w:val="00662F93"/>
    <w:rsid w:val="0067075C"/>
    <w:rsid w:val="00687C05"/>
    <w:rsid w:val="006A79C5"/>
    <w:rsid w:val="006B0E84"/>
    <w:rsid w:val="006D1D19"/>
    <w:rsid w:val="00732396"/>
    <w:rsid w:val="00737017"/>
    <w:rsid w:val="00751C78"/>
    <w:rsid w:val="00752894"/>
    <w:rsid w:val="0075588C"/>
    <w:rsid w:val="00761FEC"/>
    <w:rsid w:val="00766D87"/>
    <w:rsid w:val="00775DFB"/>
    <w:rsid w:val="00777FCB"/>
    <w:rsid w:val="007862EF"/>
    <w:rsid w:val="007C4827"/>
    <w:rsid w:val="007E27E6"/>
    <w:rsid w:val="007F6AB5"/>
    <w:rsid w:val="008247D1"/>
    <w:rsid w:val="00824F68"/>
    <w:rsid w:val="00837E15"/>
    <w:rsid w:val="00862A7C"/>
    <w:rsid w:val="00871ECB"/>
    <w:rsid w:val="00895985"/>
    <w:rsid w:val="008A2E1E"/>
    <w:rsid w:val="008D3897"/>
    <w:rsid w:val="008D6C0B"/>
    <w:rsid w:val="00935026"/>
    <w:rsid w:val="009874B9"/>
    <w:rsid w:val="00995C19"/>
    <w:rsid w:val="009D6183"/>
    <w:rsid w:val="009F479D"/>
    <w:rsid w:val="00A107F5"/>
    <w:rsid w:val="00A205B3"/>
    <w:rsid w:val="00A26C2A"/>
    <w:rsid w:val="00A6058E"/>
    <w:rsid w:val="00A6764F"/>
    <w:rsid w:val="00A8360C"/>
    <w:rsid w:val="00AC4AFE"/>
    <w:rsid w:val="00AD2398"/>
    <w:rsid w:val="00AE2748"/>
    <w:rsid w:val="00AF63DF"/>
    <w:rsid w:val="00B27F9F"/>
    <w:rsid w:val="00B3117C"/>
    <w:rsid w:val="00B5756D"/>
    <w:rsid w:val="00B87F8B"/>
    <w:rsid w:val="00B90581"/>
    <w:rsid w:val="00B923AB"/>
    <w:rsid w:val="00B97C67"/>
    <w:rsid w:val="00BA04CB"/>
    <w:rsid w:val="00BA27A4"/>
    <w:rsid w:val="00BA28B5"/>
    <w:rsid w:val="00BB0E62"/>
    <w:rsid w:val="00BC53E9"/>
    <w:rsid w:val="00BD4836"/>
    <w:rsid w:val="00BF4131"/>
    <w:rsid w:val="00BF71E8"/>
    <w:rsid w:val="00C41112"/>
    <w:rsid w:val="00C515AC"/>
    <w:rsid w:val="00C87AD6"/>
    <w:rsid w:val="00C92A92"/>
    <w:rsid w:val="00C9480A"/>
    <w:rsid w:val="00CE4818"/>
    <w:rsid w:val="00D11933"/>
    <w:rsid w:val="00D403EF"/>
    <w:rsid w:val="00D53BD6"/>
    <w:rsid w:val="00D54B16"/>
    <w:rsid w:val="00D76A04"/>
    <w:rsid w:val="00DA5CDD"/>
    <w:rsid w:val="00DA61DA"/>
    <w:rsid w:val="00E2240B"/>
    <w:rsid w:val="00E25C94"/>
    <w:rsid w:val="00E76333"/>
    <w:rsid w:val="00E77570"/>
    <w:rsid w:val="00ED2F1E"/>
    <w:rsid w:val="00ED3000"/>
    <w:rsid w:val="00EE2FEC"/>
    <w:rsid w:val="00EE5C30"/>
    <w:rsid w:val="00F4447D"/>
    <w:rsid w:val="00F4495C"/>
    <w:rsid w:val="00F46598"/>
    <w:rsid w:val="00FB12CB"/>
    <w:rsid w:val="00FF3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,"/>
  <w:listSeparator w:val=";"/>
  <w14:docId w14:val="5263373A"/>
  <w15:docId w15:val="{AB392FDC-D612-4DFE-B521-8ADC680EE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AE2748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465090"/>
    <w:pPr>
      <w:ind w:left="720"/>
      <w:contextualSpacing/>
    </w:pPr>
  </w:style>
  <w:style w:type="character" w:styleId="zmlenmeyenBahsetme">
    <w:name w:val="Unresolved Mention"/>
    <w:basedOn w:val="VarsaylanParagrafYazTipi"/>
    <w:uiPriority w:val="99"/>
    <w:semiHidden/>
    <w:unhideWhenUsed/>
    <w:rsid w:val="00465090"/>
    <w:rPr>
      <w:color w:val="808080"/>
      <w:shd w:val="clear" w:color="auto" w:fill="E6E6E6"/>
    </w:rPr>
  </w:style>
  <w:style w:type="paragraph" w:styleId="stBilgi">
    <w:name w:val="header"/>
    <w:basedOn w:val="Normal"/>
    <w:link w:val="stBilgiChar"/>
    <w:uiPriority w:val="99"/>
    <w:unhideWhenUsed/>
    <w:rsid w:val="006B0E84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B0E84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6B0E84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B0E84"/>
    <w:rPr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23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230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74B9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6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DDFE53-372C-4AFC-A720-F70685703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</Pages>
  <Words>395</Words>
  <Characters>3447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toğraflı CV - 1</vt:lpstr>
      <vt:lpstr>CV</vt:lpstr>
    </vt:vector>
  </TitlesOfParts>
  <Company>WEST</Company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ğraflı CV - 1</dc:title>
  <dc:subject>CV Örneği</dc:subject>
  <dc:creator>Cvornekleri.gen.tr</dc:creator>
  <cp:lastModifiedBy>Someone</cp:lastModifiedBy>
  <cp:revision>39</cp:revision>
  <cp:lastPrinted>2018-12-30T22:58:00Z</cp:lastPrinted>
  <dcterms:created xsi:type="dcterms:W3CDTF">2017-07-24T14:25:00Z</dcterms:created>
  <dcterms:modified xsi:type="dcterms:W3CDTF">2021-10-14T18:18:00Z</dcterms:modified>
</cp:coreProperties>
</file>